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E42AD" w14:textId="0C70CF03" w:rsidR="00B90374" w:rsidRPr="00EB24B7" w:rsidRDefault="00B90374" w:rsidP="00B90374">
      <w:pPr>
        <w:pStyle w:val="Title"/>
        <w:rPr>
          <w:color w:val="0077B5"/>
          <w:sz w:val="64"/>
          <w:szCs w:val="64"/>
          <w14:reflection w14:blurRad="63500" w14:stA="100000" w14:stPos="0" w14:endA="0" w14:endPos="19000" w14:dist="0" w14:dir="0" w14:fadeDir="0" w14:sx="0" w14:sy="0" w14:kx="0" w14:ky="0" w14:algn="b"/>
        </w:rPr>
      </w:pPr>
      <w:r>
        <w:rPr>
          <w:noProof/>
          <w:color w:val="0077B5"/>
          <w:sz w:val="64"/>
          <w:szCs w:val="6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C2609B" wp14:editId="1F471A6D">
                <wp:simplePos x="0" y="0"/>
                <wp:positionH relativeFrom="column">
                  <wp:posOffset>4997450</wp:posOffset>
                </wp:positionH>
                <wp:positionV relativeFrom="paragraph">
                  <wp:posOffset>111125</wp:posOffset>
                </wp:positionV>
                <wp:extent cx="1080000" cy="1080000"/>
                <wp:effectExtent l="19050" t="19050" r="25400" b="25400"/>
                <wp:wrapNone/>
                <wp:docPr id="1161772148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000" cy="1080000"/>
                        </a:xfrm>
                        <a:prstGeom prst="ellipse">
                          <a:avLst/>
                        </a:prstGeom>
                        <a:blipFill dpi="0"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38100">
                          <a:solidFill>
                            <a:srgbClr val="0077B5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oval w14:anchorId="07B1AC22" id="Oval 3" o:spid="_x0000_s1026" style="position:absolute;margin-left:393.5pt;margin-top:8.75pt;width:85.05pt;height:85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" strokecolor="#0077b5" strokeweight="3pt">
                <v:fill r:id="rId6" o:title="" recolor="t" rotate="t" type="frame"/>
                <v:stroke joinstyle="miter"/>
              </v:oval>
            </w:pict>
          </mc:Fallback>
        </mc:AlternateContent>
      </w:r>
      <w:r w:rsidR="007375B5" w:rsidRPr="00B90374">
        <w:rPr>
          <w:color w:val="0077B5"/>
          <w:sz w:val="64"/>
          <w:szCs w:val="64"/>
        </w:rPr>
        <w:t>AKSHAY PATEL</w:t>
      </w:r>
    </w:p>
    <w:p w14:paraId="13A60292" w14:textId="22101A45" w:rsidR="007375B5" w:rsidRPr="0009436A" w:rsidRDefault="007375B5" w:rsidP="00B90374">
      <w:pPr>
        <w:pStyle w:val="Subtitle"/>
        <w:spacing w:after="0"/>
        <w:rPr>
          <w:color w:val="0077B5"/>
        </w:rPr>
      </w:pPr>
      <w:r w:rsidRPr="0009436A">
        <w:rPr>
          <w:color w:val="0077B5"/>
        </w:rPr>
        <w:t>A:</w:t>
      </w:r>
      <w:r w:rsidR="00BF3D82" w:rsidRPr="0009436A">
        <w:rPr>
          <w:color w:val="0077B5"/>
        </w:rPr>
        <w:t xml:space="preserve"> </w:t>
      </w:r>
      <w:r w:rsidR="00BF3D82" w:rsidRPr="0009436A">
        <w:rPr>
          <w:color w:val="0077B5"/>
          <w:sz w:val="24"/>
          <w:szCs w:val="24"/>
        </w:rPr>
        <w:t>Ottawa, Ontario K2J 6</w:t>
      </w:r>
      <w:r w:rsidR="006F656E" w:rsidRPr="0009436A">
        <w:rPr>
          <w:color w:val="0077B5"/>
          <w:sz w:val="24"/>
          <w:szCs w:val="24"/>
        </w:rPr>
        <w:t>N</w:t>
      </w:r>
      <w:r w:rsidR="00BF3D82" w:rsidRPr="0009436A">
        <w:rPr>
          <w:color w:val="0077B5"/>
          <w:sz w:val="24"/>
          <w:szCs w:val="24"/>
        </w:rPr>
        <w:t xml:space="preserve">7 </w:t>
      </w:r>
      <w:r w:rsidRPr="0009436A">
        <w:rPr>
          <w:color w:val="0077B5"/>
        </w:rPr>
        <w:t>| M: +1</w:t>
      </w:r>
      <w:r w:rsidR="00A70F8E">
        <w:rPr>
          <w:color w:val="0077B5"/>
        </w:rPr>
        <w:t xml:space="preserve"> 613 410 9091</w:t>
      </w:r>
      <w:r w:rsidRPr="0009436A">
        <w:rPr>
          <w:color w:val="0077B5"/>
        </w:rPr>
        <w:t xml:space="preserve"> | E: </w:t>
      </w:r>
      <w:r w:rsidR="00BF3D82" w:rsidRPr="0009436A">
        <w:rPr>
          <w:color w:val="0077B5"/>
          <w:sz w:val="24"/>
          <w:szCs w:val="24"/>
        </w:rPr>
        <w:t>akshay03patel@outlook.com</w:t>
      </w:r>
    </w:p>
    <w:p w14:paraId="7029780A" w14:textId="30345DF9" w:rsidR="007375B5" w:rsidRPr="00BC1CFB" w:rsidRDefault="007375B5" w:rsidP="00B90374">
      <w:pPr>
        <w:pStyle w:val="Subtitle"/>
        <w:spacing w:after="0"/>
        <w:rPr>
          <w:color w:val="0077B5"/>
          <w:sz w:val="24"/>
          <w:szCs w:val="24"/>
        </w:rPr>
      </w:pPr>
      <w:r w:rsidRPr="0009436A">
        <w:rPr>
          <w:color w:val="0077B5"/>
          <w:sz w:val="24"/>
          <w:szCs w:val="24"/>
        </w:rPr>
        <w:t xml:space="preserve">LinkedIn: </w:t>
      </w:r>
      <w:hyperlink r:id="rId7" w:history="1">
        <w:r w:rsidRPr="00BC1CFB">
          <w:rPr>
            <w:rStyle w:val="Hyperlink"/>
            <w:color w:val="0077B5"/>
            <w:sz w:val="24"/>
            <w:szCs w:val="24"/>
            <w:u w:val="none"/>
          </w:rPr>
          <w:t>https://www.linkedin.com/in/akshay-patel-2303/</w:t>
        </w:r>
      </w:hyperlink>
      <w:r w:rsidR="00F915EF" w:rsidRPr="00BC1CFB">
        <w:rPr>
          <w:rStyle w:val="Hyperlink"/>
          <w:color w:val="0077B5"/>
          <w:sz w:val="28"/>
          <w:szCs w:val="28"/>
          <w:u w:val="none"/>
        </w:rPr>
        <w:t xml:space="preserve"> </w:t>
      </w:r>
    </w:p>
    <w:p w14:paraId="75986718" w14:textId="493C32C5" w:rsidR="007375B5" w:rsidRPr="00B90374" w:rsidRDefault="009F5C29" w:rsidP="00BC67A6">
      <w:pPr>
        <w:pStyle w:val="Heading2"/>
        <w:spacing w:before="160" w:after="160"/>
        <w:rPr>
          <w:b/>
          <w:bCs/>
          <w:color w:val="0077B5"/>
        </w:rPr>
      </w:pPr>
      <w:r w:rsidRPr="009F5C29">
        <w:rPr>
          <w:b/>
          <w:bCs/>
          <w:noProof/>
          <w:color w:val="0077B5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B59F8FC" wp14:editId="7B3C3B07">
                <wp:simplePos x="0" y="0"/>
                <wp:positionH relativeFrom="column">
                  <wp:posOffset>-1633</wp:posOffset>
                </wp:positionH>
                <wp:positionV relativeFrom="paragraph">
                  <wp:posOffset>323726</wp:posOffset>
                </wp:positionV>
                <wp:extent cx="4928260" cy="0"/>
                <wp:effectExtent l="0" t="0" r="0" b="0"/>
                <wp:wrapNone/>
                <wp:docPr id="124435577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2826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0077B5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50C0FD8B" id="Straight Connector 3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15pt,25.5pt" to="387.9pt,2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" strokecolor="#0077b5">
                <v:stroke joinstyle="miter"/>
              </v:line>
            </w:pict>
          </mc:Fallback>
        </mc:AlternateContent>
      </w:r>
      <w:r w:rsidR="00690132" w:rsidRPr="00B90374">
        <w:rPr>
          <w:b/>
          <w:bCs/>
          <w:color w:val="0077B5"/>
        </w:rPr>
        <w:t xml:space="preserve">PROFESSIONAL </w:t>
      </w:r>
      <w:r w:rsidR="00D15106" w:rsidRPr="00B90374">
        <w:rPr>
          <w:b/>
          <w:bCs/>
          <w:color w:val="0077B5"/>
        </w:rPr>
        <w:t>SUMMARY</w:t>
      </w:r>
    </w:p>
    <w:p w14:paraId="187B9A84" w14:textId="412D7A24" w:rsidR="00FE7A7F" w:rsidRPr="00431C97" w:rsidRDefault="00FE7A7F" w:rsidP="00FE7A7F">
      <w:pPr>
        <w:spacing w:after="0"/>
        <w:jc w:val="both"/>
        <w:rPr>
          <w:sz w:val="24"/>
          <w:szCs w:val="24"/>
        </w:rPr>
      </w:pPr>
      <w:bookmarkStart w:id="0" w:name="_Hlk134029472"/>
      <w:bookmarkStart w:id="1" w:name="_Hlk134029685"/>
      <w:r w:rsidRPr="00431C97">
        <w:rPr>
          <w:sz w:val="24"/>
          <w:szCs w:val="24"/>
        </w:rPr>
        <w:t xml:space="preserve">With strong problem-solving and analytical skills, </w:t>
      </w:r>
      <w:r w:rsidR="00610EB8" w:rsidRPr="00610EB8">
        <w:rPr>
          <w:sz w:val="24"/>
          <w:szCs w:val="24"/>
        </w:rPr>
        <w:t xml:space="preserve">Dynamic IT professional with </w:t>
      </w:r>
      <w:r w:rsidR="007A4995">
        <w:rPr>
          <w:sz w:val="24"/>
          <w:szCs w:val="24"/>
        </w:rPr>
        <w:t>3</w:t>
      </w:r>
      <w:r w:rsidR="00610EB8" w:rsidRPr="00610EB8">
        <w:rPr>
          <w:sz w:val="24"/>
          <w:szCs w:val="24"/>
        </w:rPr>
        <w:t xml:space="preserve"> years in </w:t>
      </w:r>
      <w:r w:rsidR="00D11C51">
        <w:rPr>
          <w:sz w:val="24"/>
          <w:szCs w:val="24"/>
        </w:rPr>
        <w:t>N</w:t>
      </w:r>
      <w:r w:rsidR="00610EB8" w:rsidRPr="00610EB8">
        <w:rPr>
          <w:sz w:val="24"/>
          <w:szCs w:val="24"/>
        </w:rPr>
        <w:t>etwork</w:t>
      </w:r>
      <w:r w:rsidR="00F469EC">
        <w:rPr>
          <w:sz w:val="24"/>
          <w:szCs w:val="24"/>
        </w:rPr>
        <w:t xml:space="preserve"> Security</w:t>
      </w:r>
      <w:r w:rsidR="00610EB8" w:rsidRPr="00610EB8">
        <w:rPr>
          <w:sz w:val="24"/>
          <w:szCs w:val="24"/>
        </w:rPr>
        <w:t xml:space="preserve"> </w:t>
      </w:r>
      <w:r w:rsidR="00D11C51">
        <w:rPr>
          <w:sz w:val="24"/>
          <w:szCs w:val="24"/>
        </w:rPr>
        <w:t xml:space="preserve">Administration </w:t>
      </w:r>
      <w:r w:rsidR="00610EB8" w:rsidRPr="00610EB8">
        <w:rPr>
          <w:sz w:val="24"/>
          <w:szCs w:val="24"/>
        </w:rPr>
        <w:t xml:space="preserve">and </w:t>
      </w:r>
      <w:r w:rsidR="00917871">
        <w:rPr>
          <w:sz w:val="24"/>
          <w:szCs w:val="24"/>
        </w:rPr>
        <w:t>2</w:t>
      </w:r>
      <w:r w:rsidR="00610EB8" w:rsidRPr="00610EB8">
        <w:rPr>
          <w:sz w:val="24"/>
          <w:szCs w:val="24"/>
        </w:rPr>
        <w:t xml:space="preserve"> year</w:t>
      </w:r>
      <w:r w:rsidR="00917871">
        <w:rPr>
          <w:sz w:val="24"/>
          <w:szCs w:val="24"/>
        </w:rPr>
        <w:t>s</w:t>
      </w:r>
      <w:r w:rsidR="00610EB8" w:rsidRPr="00610EB8">
        <w:rPr>
          <w:sz w:val="24"/>
          <w:szCs w:val="24"/>
        </w:rPr>
        <w:t xml:space="preserve"> in </w:t>
      </w:r>
      <w:r w:rsidR="00D11C51">
        <w:rPr>
          <w:sz w:val="24"/>
          <w:szCs w:val="24"/>
        </w:rPr>
        <w:t>S</w:t>
      </w:r>
      <w:r w:rsidR="00610EB8" w:rsidRPr="00610EB8">
        <w:rPr>
          <w:sz w:val="24"/>
          <w:szCs w:val="24"/>
        </w:rPr>
        <w:t xml:space="preserve">ystem </w:t>
      </w:r>
      <w:r w:rsidR="00D11C51">
        <w:rPr>
          <w:sz w:val="24"/>
          <w:szCs w:val="24"/>
        </w:rPr>
        <w:t>A</w:t>
      </w:r>
      <w:r w:rsidR="00610EB8" w:rsidRPr="00610EB8">
        <w:rPr>
          <w:sz w:val="24"/>
          <w:szCs w:val="24"/>
        </w:rPr>
        <w:t xml:space="preserve">dministration. Currently pursuing CompTIA Security+ </w:t>
      </w:r>
      <w:r w:rsidR="007565ED">
        <w:rPr>
          <w:sz w:val="24"/>
          <w:szCs w:val="24"/>
        </w:rPr>
        <w:t>C</w:t>
      </w:r>
      <w:r w:rsidR="00610EB8" w:rsidRPr="00610EB8">
        <w:rPr>
          <w:sz w:val="24"/>
          <w:szCs w:val="24"/>
        </w:rPr>
        <w:t xml:space="preserve">ertification to advance expertise in cybersecurity. Proven ability in troubleshooting, system enhancements, and </w:t>
      </w:r>
      <w:r w:rsidR="00DA015E">
        <w:rPr>
          <w:sz w:val="24"/>
          <w:szCs w:val="24"/>
        </w:rPr>
        <w:t>N</w:t>
      </w:r>
      <w:r w:rsidR="00610EB8" w:rsidRPr="00610EB8">
        <w:rPr>
          <w:sz w:val="24"/>
          <w:szCs w:val="24"/>
        </w:rPr>
        <w:t>etwork</w:t>
      </w:r>
      <w:r w:rsidR="00DA015E">
        <w:rPr>
          <w:sz w:val="24"/>
          <w:szCs w:val="24"/>
        </w:rPr>
        <w:t>/System</w:t>
      </w:r>
      <w:r w:rsidR="00F469EC">
        <w:rPr>
          <w:sz w:val="24"/>
          <w:szCs w:val="24"/>
        </w:rPr>
        <w:t xml:space="preserve"> vulnerability scans</w:t>
      </w:r>
      <w:r w:rsidR="00610EB8" w:rsidRPr="00610EB8">
        <w:rPr>
          <w:sz w:val="24"/>
          <w:szCs w:val="24"/>
        </w:rPr>
        <w:t xml:space="preserve">. Eager to apply practical experience and passion for </w:t>
      </w:r>
      <w:r w:rsidR="007A4995">
        <w:rPr>
          <w:sz w:val="24"/>
          <w:szCs w:val="24"/>
        </w:rPr>
        <w:t>C</w:t>
      </w:r>
      <w:r w:rsidR="00DA015E">
        <w:rPr>
          <w:sz w:val="24"/>
          <w:szCs w:val="24"/>
        </w:rPr>
        <w:t xml:space="preserve">ybersecurity and </w:t>
      </w:r>
      <w:r w:rsidR="00917871">
        <w:rPr>
          <w:sz w:val="24"/>
          <w:szCs w:val="24"/>
        </w:rPr>
        <w:t>Penetration</w:t>
      </w:r>
      <w:r w:rsidR="00DA015E">
        <w:rPr>
          <w:sz w:val="24"/>
          <w:szCs w:val="24"/>
        </w:rPr>
        <w:t xml:space="preserve"> testing</w:t>
      </w:r>
      <w:r w:rsidR="007A4995">
        <w:rPr>
          <w:sz w:val="24"/>
          <w:szCs w:val="24"/>
        </w:rPr>
        <w:t xml:space="preserve"> in the Canadian IT industry</w:t>
      </w:r>
      <w:r w:rsidR="00610EB8" w:rsidRPr="00610EB8">
        <w:rPr>
          <w:sz w:val="24"/>
          <w:szCs w:val="24"/>
        </w:rPr>
        <w:t>.</w:t>
      </w:r>
    </w:p>
    <w:p w14:paraId="3C68D13B" w14:textId="0E3760E1" w:rsidR="00BF3D82" w:rsidRPr="00B90374" w:rsidRDefault="00B35D6D" w:rsidP="00BF3D82">
      <w:pPr>
        <w:pStyle w:val="Heading2"/>
        <w:spacing w:before="120"/>
        <w:rPr>
          <w:b/>
          <w:bCs/>
          <w:color w:val="0077B5"/>
        </w:rPr>
      </w:pPr>
      <w:r w:rsidRPr="009F5C29">
        <w:rPr>
          <w:b/>
          <w:bCs/>
          <w:noProof/>
          <w:color w:val="0077B5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8135F23" wp14:editId="0BBDDCAE">
                <wp:simplePos x="0" y="0"/>
                <wp:positionH relativeFrom="column">
                  <wp:posOffset>-1270</wp:posOffset>
                </wp:positionH>
                <wp:positionV relativeFrom="paragraph">
                  <wp:posOffset>285750</wp:posOffset>
                </wp:positionV>
                <wp:extent cx="6293485" cy="0"/>
                <wp:effectExtent l="0" t="0" r="0" b="0"/>
                <wp:wrapNone/>
                <wp:docPr id="191460591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93485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0077B5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664D697F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1pt,22.5pt" to="495.45pt,2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" strokecolor="#0077b5">
                <v:stroke joinstyle="miter"/>
              </v:line>
            </w:pict>
          </mc:Fallback>
        </mc:AlternateContent>
      </w:r>
      <w:r w:rsidR="009F5C29">
        <w:rPr>
          <w:b/>
          <w:bCs/>
          <w:color w:val="0077B5"/>
        </w:rPr>
        <w:t xml:space="preserve">TOP </w:t>
      </w:r>
      <w:r w:rsidR="00BF3D82" w:rsidRPr="00B90374">
        <w:rPr>
          <w:b/>
          <w:bCs/>
          <w:color w:val="0077B5"/>
        </w:rPr>
        <w:t>SKILLS</w:t>
      </w:r>
      <w:r w:rsidR="009F5C29">
        <w:rPr>
          <w:b/>
          <w:bCs/>
          <w:color w:val="0077B5"/>
        </w:rPr>
        <w:t xml:space="preserve"> </w:t>
      </w:r>
    </w:p>
    <w:p w14:paraId="2B522EA5" w14:textId="0585FAA6" w:rsidR="00610EB8" w:rsidRPr="00DF4315" w:rsidRDefault="00610EB8" w:rsidP="00610EB8">
      <w:pPr>
        <w:spacing w:before="120" w:after="0"/>
        <w:rPr>
          <w:b/>
          <w:bCs/>
          <w:sz w:val="28"/>
          <w:szCs w:val="28"/>
        </w:rPr>
      </w:pPr>
      <w:r w:rsidRPr="0072264E">
        <w:rPr>
          <w:b/>
          <w:bCs/>
          <w:sz w:val="28"/>
          <w:szCs w:val="28"/>
        </w:rPr>
        <w:t>Cybersecurity</w:t>
      </w:r>
      <w:r w:rsidR="003C20B8">
        <w:rPr>
          <w:b/>
          <w:bCs/>
          <w:sz w:val="28"/>
          <w:szCs w:val="28"/>
        </w:rPr>
        <w:t xml:space="preserve"> </w:t>
      </w:r>
      <w:r w:rsidR="003C20B8" w:rsidRPr="003C20B8">
        <w:rPr>
          <w:i/>
          <w:iCs/>
          <w:sz w:val="24"/>
          <w:szCs w:val="24"/>
        </w:rPr>
        <w:t xml:space="preserve">(Vulnerability </w:t>
      </w:r>
      <w:r w:rsidR="00DA015E">
        <w:rPr>
          <w:i/>
          <w:iCs/>
          <w:sz w:val="24"/>
          <w:szCs w:val="24"/>
        </w:rPr>
        <w:t xml:space="preserve">Scan </w:t>
      </w:r>
      <w:r w:rsidR="003C20B8" w:rsidRPr="003C20B8">
        <w:rPr>
          <w:i/>
          <w:iCs/>
          <w:sz w:val="24"/>
          <w:szCs w:val="24"/>
        </w:rPr>
        <w:t>and Threat Assessment)</w:t>
      </w:r>
    </w:p>
    <w:p w14:paraId="6F941087" w14:textId="60D6C28C" w:rsidR="00735F90" w:rsidRPr="00610EB8" w:rsidRDefault="00DA015E" w:rsidP="00610EB8">
      <w:pPr>
        <w:spacing w:after="0"/>
        <w:jc w:val="both"/>
        <w:rPr>
          <w:b/>
          <w:bCs/>
          <w:sz w:val="24"/>
          <w:szCs w:val="24"/>
        </w:rPr>
      </w:pPr>
      <w:r>
        <w:rPr>
          <w:i/>
          <w:sz w:val="24"/>
          <w:szCs w:val="24"/>
        </w:rPr>
        <w:t>Worked and gained network and system vulnerability scan experience by providing security service</w:t>
      </w:r>
      <w:r w:rsidR="007A4995">
        <w:rPr>
          <w:i/>
          <w:sz w:val="24"/>
          <w:szCs w:val="24"/>
        </w:rPr>
        <w:t xml:space="preserve"> over 3 years in Australian IT companies</w:t>
      </w:r>
      <w:r>
        <w:rPr>
          <w:i/>
          <w:sz w:val="24"/>
          <w:szCs w:val="24"/>
        </w:rPr>
        <w:t xml:space="preserve">. </w:t>
      </w:r>
      <w:r w:rsidR="007A4995">
        <w:rPr>
          <w:i/>
          <w:sz w:val="24"/>
          <w:szCs w:val="24"/>
        </w:rPr>
        <w:t>P</w:t>
      </w:r>
      <w:r w:rsidR="0009436A" w:rsidRPr="0009436A">
        <w:rPr>
          <w:i/>
          <w:sz w:val="24"/>
          <w:szCs w:val="24"/>
        </w:rPr>
        <w:t>ursuing CompTIA Security+ certification</w:t>
      </w:r>
      <w:r w:rsidR="007A4995">
        <w:rPr>
          <w:i/>
          <w:sz w:val="24"/>
          <w:szCs w:val="24"/>
        </w:rPr>
        <w:t xml:space="preserve"> from last 2 months </w:t>
      </w:r>
      <w:r w:rsidR="0009436A" w:rsidRPr="0009436A">
        <w:rPr>
          <w:i/>
          <w:sz w:val="24"/>
          <w:szCs w:val="24"/>
        </w:rPr>
        <w:t>alongside</w:t>
      </w:r>
      <w:r w:rsidR="007A4995">
        <w:rPr>
          <w:i/>
          <w:sz w:val="24"/>
          <w:szCs w:val="24"/>
        </w:rPr>
        <w:t xml:space="preserve"> working on my Pen testing skills from my home lab</w:t>
      </w:r>
      <w:r w:rsidR="0009436A" w:rsidRPr="0009436A">
        <w:rPr>
          <w:i/>
          <w:sz w:val="24"/>
          <w:szCs w:val="24"/>
        </w:rPr>
        <w:t>.</w:t>
      </w:r>
      <w:r w:rsidR="00735F90" w:rsidRPr="00735F90">
        <w:t xml:space="preserve"> </w:t>
      </w:r>
    </w:p>
    <w:p w14:paraId="1C2F901D" w14:textId="491A441C" w:rsidR="00BF3D82" w:rsidRPr="003C20B8" w:rsidRDefault="00917871" w:rsidP="00BF3D82">
      <w:pPr>
        <w:spacing w:before="120" w:after="0"/>
        <w:rPr>
          <w:i/>
          <w:iCs/>
          <w:sz w:val="24"/>
          <w:szCs w:val="24"/>
        </w:rPr>
      </w:pPr>
      <w:r>
        <w:rPr>
          <w:b/>
          <w:bCs/>
          <w:sz w:val="28"/>
          <w:szCs w:val="28"/>
        </w:rPr>
        <w:t>Vulnerability</w:t>
      </w:r>
      <w:r w:rsidR="00735F90">
        <w:rPr>
          <w:b/>
          <w:bCs/>
          <w:sz w:val="28"/>
          <w:szCs w:val="28"/>
        </w:rPr>
        <w:t>/Malware Scanning</w:t>
      </w:r>
      <w:r w:rsidR="003C20B8">
        <w:rPr>
          <w:b/>
          <w:bCs/>
          <w:sz w:val="28"/>
          <w:szCs w:val="28"/>
        </w:rPr>
        <w:t xml:space="preserve"> </w:t>
      </w:r>
      <w:r w:rsidR="003C20B8" w:rsidRPr="003C20B8">
        <w:rPr>
          <w:i/>
          <w:iCs/>
          <w:sz w:val="24"/>
          <w:szCs w:val="24"/>
        </w:rPr>
        <w:t>(Nessus Essential)</w:t>
      </w:r>
    </w:p>
    <w:p w14:paraId="67B86D8B" w14:textId="3BA2C01C" w:rsidR="00BF3D82" w:rsidRPr="00431C97" w:rsidRDefault="00BF3D82" w:rsidP="00BF3D82">
      <w:pPr>
        <w:spacing w:after="0"/>
        <w:jc w:val="both"/>
        <w:rPr>
          <w:b/>
          <w:bCs/>
          <w:sz w:val="24"/>
          <w:szCs w:val="24"/>
        </w:rPr>
      </w:pPr>
      <w:r w:rsidRPr="00F20616">
        <w:rPr>
          <w:i/>
          <w:sz w:val="24"/>
          <w:szCs w:val="24"/>
        </w:rPr>
        <w:t xml:space="preserve">Employed as a Network </w:t>
      </w:r>
      <w:r w:rsidR="00F469EC">
        <w:rPr>
          <w:i/>
          <w:sz w:val="24"/>
          <w:szCs w:val="24"/>
        </w:rPr>
        <w:t xml:space="preserve">Security </w:t>
      </w:r>
      <w:r w:rsidR="00610EB8">
        <w:rPr>
          <w:i/>
          <w:sz w:val="24"/>
          <w:szCs w:val="24"/>
        </w:rPr>
        <w:t>Administrator</w:t>
      </w:r>
      <w:r w:rsidRPr="00F20616">
        <w:rPr>
          <w:i/>
          <w:sz w:val="24"/>
          <w:szCs w:val="24"/>
        </w:rPr>
        <w:t xml:space="preserve"> at the renowned electronic store, JB Hi-Fi, in Australia for </w:t>
      </w:r>
      <w:r w:rsidR="00DA015E">
        <w:rPr>
          <w:i/>
          <w:sz w:val="24"/>
          <w:szCs w:val="24"/>
        </w:rPr>
        <w:t>3</w:t>
      </w:r>
      <w:r w:rsidR="00610EB8">
        <w:rPr>
          <w:i/>
          <w:sz w:val="24"/>
          <w:szCs w:val="24"/>
        </w:rPr>
        <w:t xml:space="preserve"> years.</w:t>
      </w:r>
      <w:r w:rsidRPr="00F20616">
        <w:rPr>
          <w:i/>
          <w:sz w:val="24"/>
          <w:szCs w:val="24"/>
        </w:rPr>
        <w:t xml:space="preserve"> Successfully managed the network infrastructure for two branches, each equipped with more than 20 workstations.</w:t>
      </w:r>
      <w:r>
        <w:rPr>
          <w:i/>
          <w:sz w:val="24"/>
          <w:szCs w:val="24"/>
        </w:rPr>
        <w:t xml:space="preserve"> </w:t>
      </w:r>
    </w:p>
    <w:p w14:paraId="6A9B8DBE" w14:textId="488F3BBB" w:rsidR="00583208" w:rsidRPr="00B90374" w:rsidRDefault="00873AC6" w:rsidP="001013BE">
      <w:pPr>
        <w:pStyle w:val="Heading2"/>
        <w:spacing w:before="160"/>
        <w:rPr>
          <w:b/>
          <w:bCs/>
          <w:color w:val="0077B5"/>
        </w:rPr>
      </w:pPr>
      <w:r w:rsidRPr="00B90374">
        <w:rPr>
          <w:b/>
          <w:bCs/>
          <w:color w:val="0077B5"/>
        </w:rPr>
        <w:t>PROFESSIONAL EXPERIENCE</w:t>
      </w:r>
    </w:p>
    <w:p w14:paraId="10DA64EA" w14:textId="38232698" w:rsidR="00BB38A5" w:rsidRPr="00B90374" w:rsidRDefault="00C16D6D" w:rsidP="00485998">
      <w:pPr>
        <w:spacing w:before="160" w:after="0"/>
        <w:rPr>
          <w:b/>
          <w:bCs/>
          <w:color w:val="0077B5"/>
          <w:sz w:val="28"/>
          <w:szCs w:val="28"/>
        </w:rPr>
      </w:pPr>
      <w:r w:rsidRPr="008E3FC2">
        <w:rPr>
          <w:noProof/>
          <w:color w:val="0077B5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0D9CDF" wp14:editId="2845E372">
                <wp:simplePos x="0" y="0"/>
                <wp:positionH relativeFrom="column">
                  <wp:posOffset>-1905</wp:posOffset>
                </wp:positionH>
                <wp:positionV relativeFrom="paragraph">
                  <wp:posOffset>9681</wp:posOffset>
                </wp:positionV>
                <wp:extent cx="6293922" cy="0"/>
                <wp:effectExtent l="0" t="0" r="0" b="0"/>
                <wp:wrapNone/>
                <wp:docPr id="1884599488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93922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0077B5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5D27DC20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15pt,.75pt" to="495.45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" strokecolor="#0077b5">
                <v:stroke joinstyle="miter"/>
              </v:line>
            </w:pict>
          </mc:Fallback>
        </mc:AlternateContent>
      </w:r>
      <w:r w:rsidR="00873AC6" w:rsidRPr="008E3FC2">
        <w:rPr>
          <w:color w:val="0077B5"/>
          <w:sz w:val="28"/>
          <w:szCs w:val="28"/>
        </w:rPr>
        <w:t>Network</w:t>
      </w:r>
      <w:r w:rsidR="00873AC6" w:rsidRPr="00B90374">
        <w:rPr>
          <w:b/>
          <w:bCs/>
          <w:color w:val="0077B5"/>
          <w:sz w:val="28"/>
          <w:szCs w:val="28"/>
        </w:rPr>
        <w:t xml:space="preserve"> </w:t>
      </w:r>
      <w:r w:rsidR="00F469EC" w:rsidRPr="00F469EC">
        <w:rPr>
          <w:color w:val="0077B5"/>
          <w:sz w:val="28"/>
          <w:szCs w:val="28"/>
        </w:rPr>
        <w:t>Security</w:t>
      </w:r>
      <w:r w:rsidR="00F469EC">
        <w:rPr>
          <w:b/>
          <w:bCs/>
          <w:color w:val="0077B5"/>
          <w:sz w:val="28"/>
          <w:szCs w:val="28"/>
        </w:rPr>
        <w:t xml:space="preserve"> </w:t>
      </w:r>
      <w:r w:rsidR="00D378A4" w:rsidRPr="008E3FC2">
        <w:rPr>
          <w:color w:val="0077B5"/>
          <w:sz w:val="28"/>
          <w:szCs w:val="28"/>
        </w:rPr>
        <w:t>Administrator</w:t>
      </w:r>
      <w:r w:rsidR="00BB38A5" w:rsidRPr="00B90374">
        <w:rPr>
          <w:b/>
          <w:bCs/>
          <w:color w:val="0077B5"/>
          <w:sz w:val="28"/>
          <w:szCs w:val="28"/>
        </w:rPr>
        <w:t xml:space="preserve"> </w:t>
      </w:r>
    </w:p>
    <w:p w14:paraId="678FD3B9" w14:textId="47975225" w:rsidR="00BB38A5" w:rsidRDefault="00BB38A5" w:rsidP="00BB38A5">
      <w:pPr>
        <w:spacing w:after="80"/>
        <w:rPr>
          <w:i/>
          <w:sz w:val="24"/>
          <w:szCs w:val="24"/>
        </w:rPr>
      </w:pPr>
      <w:r w:rsidRPr="00D26F47">
        <w:rPr>
          <w:i/>
          <w:sz w:val="24"/>
          <w:szCs w:val="24"/>
        </w:rPr>
        <w:t>Green Light Worldwide Pvt. Ltd. | Hobart, TA</w:t>
      </w:r>
      <w:r w:rsidR="00F61A15" w:rsidRPr="00D26F47">
        <w:rPr>
          <w:i/>
          <w:sz w:val="24"/>
          <w:szCs w:val="24"/>
        </w:rPr>
        <w:t>S</w:t>
      </w:r>
      <w:r w:rsidRPr="00D26F47">
        <w:rPr>
          <w:i/>
          <w:sz w:val="24"/>
          <w:szCs w:val="24"/>
        </w:rPr>
        <w:t xml:space="preserve"> Australia | </w:t>
      </w:r>
      <w:r w:rsidR="00610EB8" w:rsidRPr="00D26F47">
        <w:rPr>
          <w:i/>
          <w:sz w:val="24"/>
          <w:szCs w:val="24"/>
        </w:rPr>
        <w:t>Mar</w:t>
      </w:r>
      <w:r w:rsidRPr="00D26F47">
        <w:rPr>
          <w:i/>
          <w:sz w:val="24"/>
          <w:szCs w:val="24"/>
        </w:rPr>
        <w:t xml:space="preserve"> 2021 – </w:t>
      </w:r>
      <w:r w:rsidR="00310CAE">
        <w:rPr>
          <w:i/>
          <w:sz w:val="24"/>
          <w:szCs w:val="24"/>
        </w:rPr>
        <w:t>Jan</w:t>
      </w:r>
      <w:r w:rsidRPr="00D26F47">
        <w:rPr>
          <w:i/>
          <w:sz w:val="24"/>
          <w:szCs w:val="24"/>
        </w:rPr>
        <w:t xml:space="preserve"> 202</w:t>
      </w:r>
      <w:r w:rsidR="00310CAE">
        <w:rPr>
          <w:i/>
          <w:sz w:val="24"/>
          <w:szCs w:val="24"/>
        </w:rPr>
        <w:t>4</w:t>
      </w:r>
      <w:r w:rsidR="00B82457">
        <w:rPr>
          <w:i/>
          <w:sz w:val="24"/>
          <w:szCs w:val="24"/>
        </w:rPr>
        <w:t xml:space="preserve"> (Remote)</w:t>
      </w:r>
    </w:p>
    <w:p w14:paraId="1F73DC4F" w14:textId="65616D25" w:rsidR="00F469EC" w:rsidRDefault="00F469EC" w:rsidP="00BB38A5">
      <w:pPr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Configured and deployed Nessus Essentials for </w:t>
      </w:r>
      <w:r w:rsidR="00212405">
        <w:rPr>
          <w:sz w:val="24"/>
          <w:szCs w:val="24"/>
        </w:rPr>
        <w:t>conducting</w:t>
      </w:r>
      <w:r>
        <w:rPr>
          <w:sz w:val="24"/>
          <w:szCs w:val="24"/>
        </w:rPr>
        <w:t xml:space="preserve"> credentialed vulnerability scans targeting Windows systems. </w:t>
      </w:r>
    </w:p>
    <w:p w14:paraId="5DC7E208" w14:textId="24D6AD1A" w:rsidR="00212405" w:rsidRDefault="00212405" w:rsidP="00BB38A5">
      <w:pPr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Assessed </w:t>
      </w:r>
      <w:r w:rsidRPr="00212405">
        <w:rPr>
          <w:sz w:val="24"/>
          <w:szCs w:val="24"/>
        </w:rPr>
        <w:t>vulnerabilities with Nessus and remediated them.</w:t>
      </w:r>
    </w:p>
    <w:p w14:paraId="0C085013" w14:textId="166BD742" w:rsidR="00AB5165" w:rsidRDefault="00AB5165" w:rsidP="00BB38A5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AB5165">
        <w:rPr>
          <w:sz w:val="24"/>
          <w:szCs w:val="24"/>
        </w:rPr>
        <w:t>Implemented Vulnerability Management Function on sandbox networks</w:t>
      </w:r>
      <w:r>
        <w:rPr>
          <w:sz w:val="24"/>
          <w:szCs w:val="24"/>
        </w:rPr>
        <w:t xml:space="preserve"> including Discover, Priorities, Access, Report, Remediate and Verify. </w:t>
      </w:r>
    </w:p>
    <w:p w14:paraId="32F6F4D0" w14:textId="268993DD" w:rsidR="0058434E" w:rsidRDefault="0058434E" w:rsidP="0058434E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D26F47">
        <w:rPr>
          <w:sz w:val="24"/>
          <w:szCs w:val="24"/>
        </w:rPr>
        <w:t>Configured routers, switches, firewalls, and other hardware to deploy and manage LAN, WAN, and wireless networks.</w:t>
      </w:r>
    </w:p>
    <w:p w14:paraId="42283210" w14:textId="0A1AE2A8" w:rsidR="00B82457" w:rsidRDefault="00B82457" w:rsidP="0058434E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B82457">
        <w:rPr>
          <w:sz w:val="24"/>
          <w:szCs w:val="24"/>
        </w:rPr>
        <w:t>Developed Python scripts and tools to automate malware scanning processes, enhancing the efficiency and effectiveness of security operations.</w:t>
      </w:r>
    </w:p>
    <w:p w14:paraId="7E7C8EDC" w14:textId="53D1801F" w:rsidR="00B82457" w:rsidRDefault="00B82457" w:rsidP="0058434E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B82457">
        <w:rPr>
          <w:sz w:val="24"/>
          <w:szCs w:val="24"/>
        </w:rPr>
        <w:t>Implemented custom vulnerability assessment scripts using Python frameworks like Metasploit and Nmap, enabling proactive identification and mitigation of security weaknesses.</w:t>
      </w:r>
    </w:p>
    <w:p w14:paraId="317B5BE8" w14:textId="787D8D75" w:rsidR="00BB38A5" w:rsidRPr="00D26F47" w:rsidRDefault="00BB38A5" w:rsidP="00BB38A5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D26F47">
        <w:rPr>
          <w:sz w:val="24"/>
          <w:szCs w:val="24"/>
        </w:rPr>
        <w:t>Monitored system performance to promote network speed, availability, and reliability</w:t>
      </w:r>
      <w:r w:rsidR="0096502E" w:rsidRPr="00D26F47">
        <w:rPr>
          <w:sz w:val="24"/>
          <w:szCs w:val="24"/>
        </w:rPr>
        <w:t xml:space="preserve"> using packet sniffers and Splunk/SIEM tools</w:t>
      </w:r>
      <w:r w:rsidRPr="00D26F47">
        <w:rPr>
          <w:sz w:val="24"/>
          <w:szCs w:val="24"/>
        </w:rPr>
        <w:t>.</w:t>
      </w:r>
    </w:p>
    <w:p w14:paraId="2C43F4BF" w14:textId="77777777" w:rsidR="00BB38A5" w:rsidRPr="00D26F47" w:rsidRDefault="00BB38A5" w:rsidP="00BB38A5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D26F47">
        <w:rPr>
          <w:sz w:val="24"/>
          <w:szCs w:val="24"/>
        </w:rPr>
        <w:t>Corrected network faults and malfunctions to restore connectivity to individual users and entire facilities.</w:t>
      </w:r>
    </w:p>
    <w:p w14:paraId="2358719E" w14:textId="77777777" w:rsidR="00AB0EC9" w:rsidRDefault="00AB0EC9" w:rsidP="005E2342">
      <w:pPr>
        <w:spacing w:before="120" w:after="0" w:line="240" w:lineRule="auto"/>
        <w:rPr>
          <w:b/>
          <w:bCs/>
          <w:sz w:val="24"/>
          <w:szCs w:val="24"/>
        </w:rPr>
      </w:pPr>
      <w:bookmarkStart w:id="2" w:name="_Hlk134044963"/>
    </w:p>
    <w:p w14:paraId="1C2CEC06" w14:textId="63B1495D" w:rsidR="005E2342" w:rsidRPr="00D26F47" w:rsidRDefault="00D80AF6" w:rsidP="005E2342">
      <w:pPr>
        <w:spacing w:before="120" w:after="0" w:line="240" w:lineRule="auto"/>
        <w:rPr>
          <w:b/>
          <w:bCs/>
          <w:sz w:val="24"/>
          <w:szCs w:val="24"/>
        </w:rPr>
      </w:pPr>
      <w:r w:rsidRPr="00D26F47">
        <w:rPr>
          <w:b/>
          <w:bCs/>
          <w:sz w:val="24"/>
          <w:szCs w:val="24"/>
        </w:rPr>
        <w:t>Skills Developed:</w:t>
      </w:r>
    </w:p>
    <w:p w14:paraId="396845E0" w14:textId="4B409D27" w:rsidR="00A00388" w:rsidRPr="00D26F47" w:rsidRDefault="00BF3D82" w:rsidP="00BF3D82">
      <w:pPr>
        <w:spacing w:after="0"/>
        <w:jc w:val="both"/>
        <w:rPr>
          <w:rFonts w:eastAsiaTheme="minorHAnsi"/>
          <w:kern w:val="2"/>
          <w:sz w:val="24"/>
          <w:szCs w:val="24"/>
          <w14:ligatures w14:val="standardContextual"/>
        </w:rPr>
      </w:pPr>
      <w:r w:rsidRPr="00D26F47">
        <w:rPr>
          <w:rFonts w:eastAsia="Times New Roman"/>
          <w:sz w:val="24"/>
          <w:szCs w:val="24"/>
          <w:lang w:eastAsia="en-CA"/>
        </w:rPr>
        <w:t xml:space="preserve">Network Configuration </w:t>
      </w:r>
      <w:r w:rsidR="00212405">
        <w:rPr>
          <w:rFonts w:eastAsia="Times New Roman"/>
          <w:sz w:val="24"/>
          <w:szCs w:val="24"/>
          <w:lang w:eastAsia="en-CA"/>
        </w:rPr>
        <w:t>|</w:t>
      </w:r>
      <w:r w:rsidRPr="00D26F47">
        <w:rPr>
          <w:rFonts w:eastAsia="Times New Roman"/>
          <w:sz w:val="24"/>
          <w:szCs w:val="24"/>
          <w:lang w:eastAsia="en-CA"/>
        </w:rPr>
        <w:t xml:space="preserve"> Network Performance </w:t>
      </w:r>
      <w:r w:rsidR="00917871" w:rsidRPr="00D26F47">
        <w:rPr>
          <w:rFonts w:eastAsia="Times New Roman"/>
          <w:sz w:val="24"/>
          <w:szCs w:val="24"/>
          <w:lang w:eastAsia="en-CA"/>
        </w:rPr>
        <w:t xml:space="preserve">Analysis </w:t>
      </w:r>
      <w:r w:rsidR="00917871">
        <w:rPr>
          <w:rFonts w:eastAsia="Times New Roman"/>
          <w:sz w:val="24"/>
          <w:szCs w:val="24"/>
          <w:lang w:eastAsia="en-CA"/>
        </w:rPr>
        <w:t>|</w:t>
      </w:r>
      <w:r w:rsidR="00212405">
        <w:rPr>
          <w:rFonts w:eastAsia="Times New Roman"/>
          <w:sz w:val="24"/>
          <w:szCs w:val="24"/>
          <w:lang w:eastAsia="en-CA"/>
        </w:rPr>
        <w:t xml:space="preserve"> </w:t>
      </w:r>
      <w:r w:rsidR="00212405" w:rsidRPr="00212405">
        <w:rPr>
          <w:rFonts w:eastAsia="Times New Roman"/>
          <w:sz w:val="24"/>
          <w:szCs w:val="24"/>
          <w:lang w:eastAsia="en-CA"/>
        </w:rPr>
        <w:t>Nessus Configuration</w:t>
      </w:r>
      <w:r w:rsidR="00212405">
        <w:rPr>
          <w:rFonts w:eastAsia="Times New Roman"/>
          <w:sz w:val="24"/>
          <w:szCs w:val="24"/>
          <w:lang w:eastAsia="en-CA"/>
        </w:rPr>
        <w:t xml:space="preserve"> </w:t>
      </w:r>
      <w:r w:rsidRPr="00D26F47">
        <w:rPr>
          <w:rFonts w:eastAsia="Times New Roman"/>
          <w:sz w:val="24"/>
          <w:szCs w:val="24"/>
          <w:lang w:eastAsia="en-CA"/>
        </w:rPr>
        <w:t xml:space="preserve">| </w:t>
      </w:r>
      <w:r w:rsidR="00212405" w:rsidRPr="00212405">
        <w:rPr>
          <w:rFonts w:eastAsia="Times New Roman"/>
          <w:sz w:val="24"/>
          <w:szCs w:val="24"/>
          <w:lang w:eastAsia="en-CA"/>
        </w:rPr>
        <w:t xml:space="preserve">Nessus Vulnerability </w:t>
      </w:r>
      <w:r w:rsidR="007A4995">
        <w:rPr>
          <w:rFonts w:eastAsia="Times New Roman"/>
          <w:sz w:val="24"/>
          <w:szCs w:val="24"/>
          <w:lang w:eastAsia="en-CA"/>
        </w:rPr>
        <w:t>Scan</w:t>
      </w:r>
      <w:r w:rsidR="00F67269">
        <w:rPr>
          <w:rFonts w:eastAsia="Times New Roman"/>
          <w:sz w:val="24"/>
          <w:szCs w:val="24"/>
          <w:lang w:eastAsia="en-CA"/>
        </w:rPr>
        <w:t xml:space="preserve"> and Remediation |</w:t>
      </w:r>
      <w:r w:rsidR="00897C45">
        <w:rPr>
          <w:rFonts w:eastAsia="Times New Roman"/>
          <w:sz w:val="24"/>
          <w:szCs w:val="24"/>
          <w:lang w:eastAsia="en-CA"/>
        </w:rPr>
        <w:t xml:space="preserve"> Malware Analysis </w:t>
      </w:r>
      <w:r w:rsidR="00212405">
        <w:rPr>
          <w:rFonts w:eastAsia="Times New Roman"/>
          <w:sz w:val="24"/>
          <w:szCs w:val="24"/>
          <w:lang w:eastAsia="en-CA"/>
        </w:rPr>
        <w:t xml:space="preserve">| </w:t>
      </w:r>
      <w:r w:rsidR="00897C45">
        <w:rPr>
          <w:rFonts w:eastAsia="Times New Roman"/>
          <w:sz w:val="24"/>
          <w:szCs w:val="24"/>
          <w:lang w:eastAsia="en-CA"/>
        </w:rPr>
        <w:t>Cyber Kill Chain Framework</w:t>
      </w:r>
      <w:r w:rsidRPr="00D26F47">
        <w:rPr>
          <w:rFonts w:eastAsia="Times New Roman"/>
          <w:sz w:val="24"/>
          <w:szCs w:val="24"/>
          <w:lang w:eastAsia="en-CA"/>
        </w:rPr>
        <w:t xml:space="preserve"> </w:t>
      </w:r>
      <w:r w:rsidR="007A4995">
        <w:rPr>
          <w:rFonts w:eastAsia="Times New Roman"/>
          <w:sz w:val="24"/>
          <w:szCs w:val="24"/>
          <w:lang w:eastAsia="en-CA"/>
        </w:rPr>
        <w:t xml:space="preserve">| Python Automation </w:t>
      </w:r>
      <w:r w:rsidRPr="00D26F47">
        <w:rPr>
          <w:rFonts w:eastAsia="Times New Roman"/>
          <w:sz w:val="24"/>
          <w:szCs w:val="24"/>
          <w:lang w:eastAsia="en-CA"/>
        </w:rPr>
        <w:t>|</w:t>
      </w:r>
      <w:r w:rsidR="007565ED">
        <w:rPr>
          <w:rFonts w:eastAsia="Times New Roman"/>
          <w:sz w:val="24"/>
          <w:szCs w:val="24"/>
          <w:lang w:eastAsia="en-CA"/>
        </w:rPr>
        <w:t xml:space="preserve"> Metasploit Pen Testing </w:t>
      </w:r>
      <w:r w:rsidR="00917871">
        <w:rPr>
          <w:rFonts w:eastAsia="Times New Roman"/>
          <w:sz w:val="24"/>
          <w:szCs w:val="24"/>
          <w:lang w:eastAsia="en-CA"/>
        </w:rPr>
        <w:t>|</w:t>
      </w:r>
      <w:r w:rsidR="00917871" w:rsidRPr="00D26F47">
        <w:rPr>
          <w:rFonts w:eastAsia="Times New Roman"/>
          <w:sz w:val="24"/>
          <w:szCs w:val="24"/>
          <w:lang w:eastAsia="en-CA"/>
        </w:rPr>
        <w:t xml:space="preserve"> TCP</w:t>
      </w:r>
      <w:r w:rsidRPr="00D26F47">
        <w:rPr>
          <w:rFonts w:eastAsia="Times New Roman"/>
          <w:sz w:val="24"/>
          <w:szCs w:val="24"/>
          <w:lang w:eastAsia="en-CA"/>
        </w:rPr>
        <w:t xml:space="preserve">/IP concepts | DNS/DHCP | Disaster Recovery Planning | </w:t>
      </w:r>
      <w:r w:rsidR="00897C45">
        <w:rPr>
          <w:rFonts w:eastAsia="Times New Roman"/>
          <w:sz w:val="24"/>
          <w:szCs w:val="24"/>
          <w:lang w:eastAsia="en-CA"/>
        </w:rPr>
        <w:t xml:space="preserve">Kali </w:t>
      </w:r>
      <w:r w:rsidRPr="00D26F47">
        <w:rPr>
          <w:rFonts w:eastAsia="Times New Roman"/>
          <w:sz w:val="24"/>
          <w:szCs w:val="24"/>
          <w:lang w:eastAsia="en-CA"/>
        </w:rPr>
        <w:t xml:space="preserve">Linux </w:t>
      </w:r>
      <w:r w:rsidR="00897C45">
        <w:rPr>
          <w:rFonts w:eastAsia="Times New Roman"/>
          <w:sz w:val="24"/>
          <w:szCs w:val="24"/>
          <w:lang w:eastAsia="en-CA"/>
        </w:rPr>
        <w:t xml:space="preserve">Penetration </w:t>
      </w:r>
      <w:r w:rsidR="007A4995">
        <w:rPr>
          <w:rFonts w:eastAsia="Times New Roman"/>
          <w:sz w:val="24"/>
          <w:szCs w:val="24"/>
          <w:lang w:eastAsia="en-CA"/>
        </w:rPr>
        <w:t xml:space="preserve">testing </w:t>
      </w:r>
      <w:r w:rsidR="00897C45">
        <w:rPr>
          <w:rFonts w:eastAsia="Times New Roman"/>
          <w:sz w:val="24"/>
          <w:szCs w:val="24"/>
          <w:lang w:eastAsia="en-CA"/>
        </w:rPr>
        <w:t>tools</w:t>
      </w:r>
      <w:r w:rsidRPr="00D26F47">
        <w:rPr>
          <w:rFonts w:eastAsia="Times New Roman"/>
          <w:sz w:val="24"/>
          <w:szCs w:val="24"/>
          <w:lang w:eastAsia="en-CA"/>
        </w:rPr>
        <w:t xml:space="preserve"> | Wireshark</w:t>
      </w:r>
      <w:bookmarkEnd w:id="2"/>
      <w:r w:rsidR="0058434E">
        <w:rPr>
          <w:rFonts w:eastAsia="Times New Roman"/>
          <w:sz w:val="24"/>
          <w:szCs w:val="24"/>
          <w:lang w:eastAsia="en-CA"/>
        </w:rPr>
        <w:t xml:space="preserve"> | </w:t>
      </w:r>
      <w:r w:rsidR="00917871">
        <w:rPr>
          <w:rFonts w:eastAsia="Times New Roman"/>
          <w:sz w:val="24"/>
          <w:szCs w:val="24"/>
          <w:lang w:eastAsia="en-CA"/>
        </w:rPr>
        <w:t>Nmap.</w:t>
      </w:r>
    </w:p>
    <w:bookmarkEnd w:id="0"/>
    <w:p w14:paraId="71E8DE41" w14:textId="0C0AD53B" w:rsidR="00BB38A5" w:rsidRPr="008E3FC2" w:rsidRDefault="00BB38A5" w:rsidP="00485998">
      <w:pPr>
        <w:spacing w:before="160" w:after="0"/>
        <w:rPr>
          <w:i/>
          <w:color w:val="0077B5"/>
        </w:rPr>
      </w:pPr>
      <w:r w:rsidRPr="008E3FC2">
        <w:rPr>
          <w:color w:val="0077B5"/>
          <w:sz w:val="28"/>
          <w:szCs w:val="28"/>
        </w:rPr>
        <w:t>IT Systems Administrator</w:t>
      </w:r>
      <w:r w:rsidRPr="008E3FC2">
        <w:rPr>
          <w:i/>
          <w:color w:val="0077B5"/>
        </w:rPr>
        <w:t xml:space="preserve"> </w:t>
      </w:r>
    </w:p>
    <w:p w14:paraId="4BFA8B8F" w14:textId="18A43ADE" w:rsidR="00BB38A5" w:rsidRPr="00D26F47" w:rsidRDefault="00BB38A5" w:rsidP="00485998">
      <w:pPr>
        <w:spacing w:after="80"/>
        <w:rPr>
          <w:i/>
          <w:sz w:val="24"/>
          <w:szCs w:val="24"/>
        </w:rPr>
      </w:pPr>
      <w:r w:rsidRPr="00D26F47">
        <w:rPr>
          <w:i/>
          <w:sz w:val="24"/>
          <w:szCs w:val="24"/>
        </w:rPr>
        <w:t>Absolute I.T.| Sunshine Coast, QLD Australia | Nov 201</w:t>
      </w:r>
      <w:r w:rsidR="00DA015E">
        <w:rPr>
          <w:i/>
          <w:sz w:val="24"/>
          <w:szCs w:val="24"/>
        </w:rPr>
        <w:t>8</w:t>
      </w:r>
      <w:r w:rsidRPr="00D26F47">
        <w:rPr>
          <w:i/>
          <w:sz w:val="24"/>
          <w:szCs w:val="24"/>
        </w:rPr>
        <w:t xml:space="preserve"> – </w:t>
      </w:r>
      <w:r w:rsidR="001013BE" w:rsidRPr="00D26F47">
        <w:rPr>
          <w:i/>
          <w:sz w:val="24"/>
          <w:szCs w:val="24"/>
        </w:rPr>
        <w:t>Dec</w:t>
      </w:r>
      <w:r w:rsidRPr="00D26F47">
        <w:rPr>
          <w:i/>
          <w:sz w:val="24"/>
          <w:szCs w:val="24"/>
        </w:rPr>
        <w:t xml:space="preserve"> 2020</w:t>
      </w:r>
    </w:p>
    <w:p w14:paraId="206A2DC2" w14:textId="77777777" w:rsidR="00485998" w:rsidRDefault="00485998" w:rsidP="00485998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D26F47">
        <w:rPr>
          <w:sz w:val="24"/>
          <w:szCs w:val="24"/>
        </w:rPr>
        <w:t>Set up user accounts, permissions and passwords and defined network policies and procedures.</w:t>
      </w:r>
    </w:p>
    <w:p w14:paraId="1D0787B4" w14:textId="083C7444" w:rsidR="00960E5C" w:rsidRDefault="00960E5C" w:rsidP="00485998">
      <w:pPr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Active directory Administration:</w:t>
      </w:r>
    </w:p>
    <w:p w14:paraId="42C1389B" w14:textId="09A56BA0" w:rsidR="00960E5C" w:rsidRPr="00D26F47" w:rsidRDefault="00960E5C" w:rsidP="00960E5C">
      <w:pPr>
        <w:spacing w:after="0"/>
        <w:ind w:left="720"/>
        <w:rPr>
          <w:sz w:val="24"/>
          <w:szCs w:val="24"/>
        </w:rPr>
      </w:pPr>
      <w:r>
        <w:rPr>
          <w:sz w:val="24"/>
          <w:szCs w:val="24"/>
        </w:rPr>
        <w:t>PowerShell Automation, Maintaining and Deploying User Accounts</w:t>
      </w:r>
    </w:p>
    <w:p w14:paraId="246A3462" w14:textId="77777777" w:rsidR="00485998" w:rsidRDefault="00485998" w:rsidP="00485998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D26F47">
        <w:rPr>
          <w:sz w:val="24"/>
          <w:szCs w:val="24"/>
        </w:rPr>
        <w:t>Created configuration guides for deploying new desktops, laptops, and mobile devices.</w:t>
      </w:r>
    </w:p>
    <w:p w14:paraId="73FB9F79" w14:textId="4173E86F" w:rsidR="00960E5C" w:rsidRPr="00D26F47" w:rsidRDefault="00960E5C" w:rsidP="00485998">
      <w:pPr>
        <w:numPr>
          <w:ilvl w:val="0"/>
          <w:numId w:val="1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Configured Remote Access Server (RAS) feature to support NAT/PAT</w:t>
      </w:r>
    </w:p>
    <w:p w14:paraId="54B74B2E" w14:textId="2F58ED72" w:rsidR="00485998" w:rsidRDefault="00485998" w:rsidP="00485998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D26F47">
        <w:rPr>
          <w:sz w:val="24"/>
          <w:szCs w:val="24"/>
        </w:rPr>
        <w:t xml:space="preserve">Supported, configured, </w:t>
      </w:r>
      <w:r w:rsidR="00960E5C">
        <w:rPr>
          <w:sz w:val="24"/>
          <w:szCs w:val="24"/>
        </w:rPr>
        <w:t xml:space="preserve">and </w:t>
      </w:r>
      <w:r w:rsidRPr="00D26F47">
        <w:rPr>
          <w:sz w:val="24"/>
          <w:szCs w:val="24"/>
        </w:rPr>
        <w:t>maintaine</w:t>
      </w:r>
      <w:r w:rsidR="00960E5C">
        <w:rPr>
          <w:sz w:val="24"/>
          <w:szCs w:val="24"/>
        </w:rPr>
        <w:t>d Windows DNS and DHCP server on Server 2016-2019</w:t>
      </w:r>
      <w:r w:rsidRPr="00D26F47">
        <w:rPr>
          <w:sz w:val="24"/>
          <w:szCs w:val="24"/>
        </w:rPr>
        <w:t>.</w:t>
      </w:r>
    </w:p>
    <w:p w14:paraId="4159C94B" w14:textId="6355920E" w:rsidR="00735F90" w:rsidRPr="00735F90" w:rsidRDefault="00735F90" w:rsidP="00735F90">
      <w:pPr>
        <w:pStyle w:val="ListParagraph"/>
        <w:numPr>
          <w:ilvl w:val="0"/>
          <w:numId w:val="1"/>
        </w:numPr>
        <w:spacing w:after="0"/>
        <w:ind w:left="714" w:hanging="357"/>
        <w:rPr>
          <w:sz w:val="24"/>
          <w:szCs w:val="24"/>
        </w:rPr>
      </w:pPr>
      <w:r w:rsidRPr="00735F90">
        <w:rPr>
          <w:sz w:val="24"/>
          <w:szCs w:val="24"/>
        </w:rPr>
        <w:t xml:space="preserve">Utilized </w:t>
      </w:r>
      <w:r w:rsidR="00917871" w:rsidRPr="00735F90">
        <w:rPr>
          <w:sz w:val="24"/>
          <w:szCs w:val="24"/>
        </w:rPr>
        <w:t>cloud based</w:t>
      </w:r>
      <w:r w:rsidRPr="00735F90">
        <w:rPr>
          <w:sz w:val="24"/>
          <w:szCs w:val="24"/>
        </w:rPr>
        <w:t xml:space="preserve"> Qualys Vulnerability Scanner for comprehensive vulnerability assessments, prioritized remediation efforts, and ensured compliance with industry standards.</w:t>
      </w:r>
    </w:p>
    <w:p w14:paraId="71361BEB" w14:textId="0B21EF79" w:rsidR="004E37F2" w:rsidRDefault="00485998" w:rsidP="00D26F47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D26F47">
        <w:rPr>
          <w:sz w:val="24"/>
          <w:szCs w:val="24"/>
        </w:rPr>
        <w:t>Maintained cloud-hosted and on-site servers by applying appropriate patches and monitoring hardware health.</w:t>
      </w:r>
    </w:p>
    <w:p w14:paraId="5ABB3695" w14:textId="77777777" w:rsidR="00B82457" w:rsidRPr="00B82457" w:rsidRDefault="00B82457" w:rsidP="00B82457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B82457">
        <w:rPr>
          <w:sz w:val="24"/>
          <w:szCs w:val="24"/>
        </w:rPr>
        <w:t>Proven proficiency in Burp Suite for web app security testing, covering active/passive scanning, manual testing, and automated vulnerability detection.</w:t>
      </w:r>
    </w:p>
    <w:p w14:paraId="402A0E77" w14:textId="69D651F7" w:rsidR="00B82457" w:rsidRPr="00B82457" w:rsidRDefault="00B82457" w:rsidP="00B82457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B82457">
        <w:rPr>
          <w:sz w:val="24"/>
          <w:szCs w:val="24"/>
        </w:rPr>
        <w:t>Performed comprehensive web app security assessments with Burp Suite, identifying SQL injection, XSS, CSRF, and auth bypass vulnerabilities.</w:t>
      </w:r>
    </w:p>
    <w:p w14:paraId="69B35571" w14:textId="63EEE968" w:rsidR="009B625C" w:rsidRPr="009B625C" w:rsidRDefault="009B625C" w:rsidP="009B625C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D26F47">
        <w:rPr>
          <w:sz w:val="24"/>
          <w:szCs w:val="24"/>
        </w:rPr>
        <w:t>Generated reports outlining network performance, costs, and downtime issues.</w:t>
      </w:r>
    </w:p>
    <w:p w14:paraId="2C45DE9E" w14:textId="4FCF7A40" w:rsidR="005E2342" w:rsidRDefault="005E2342" w:rsidP="005E2342">
      <w:pPr>
        <w:spacing w:before="120" w:after="0" w:line="240" w:lineRule="auto"/>
        <w:rPr>
          <w:b/>
          <w:bCs/>
          <w:sz w:val="24"/>
          <w:szCs w:val="24"/>
        </w:rPr>
      </w:pPr>
      <w:bookmarkStart w:id="3" w:name="_Hlk134045857"/>
      <w:r w:rsidRPr="00D80AF6">
        <w:rPr>
          <w:b/>
          <w:bCs/>
          <w:sz w:val="24"/>
          <w:szCs w:val="24"/>
        </w:rPr>
        <w:t>Skills Developed:</w:t>
      </w:r>
    </w:p>
    <w:p w14:paraId="5DF99EF3" w14:textId="38CEBAC0" w:rsidR="005E2342" w:rsidRPr="00BF3D82" w:rsidRDefault="00BF3D82" w:rsidP="00BF3D82">
      <w:pPr>
        <w:spacing w:after="0"/>
        <w:jc w:val="both"/>
        <w:rPr>
          <w:sz w:val="24"/>
          <w:szCs w:val="24"/>
        </w:rPr>
      </w:pPr>
      <w:r w:rsidRPr="00431C97">
        <w:rPr>
          <w:rFonts w:eastAsia="Times New Roman"/>
          <w:sz w:val="24"/>
          <w:szCs w:val="24"/>
          <w:lang w:eastAsia="en-CA"/>
        </w:rPr>
        <w:t xml:space="preserve">Microsoft Active Directory </w:t>
      </w:r>
      <w:r w:rsidR="009B625C">
        <w:rPr>
          <w:rFonts w:eastAsia="Times New Roman"/>
          <w:sz w:val="24"/>
          <w:szCs w:val="24"/>
          <w:lang w:eastAsia="en-CA"/>
        </w:rPr>
        <w:t xml:space="preserve">| </w:t>
      </w:r>
      <w:r w:rsidR="009B625C" w:rsidRPr="009B625C">
        <w:rPr>
          <w:sz w:val="24"/>
          <w:szCs w:val="24"/>
        </w:rPr>
        <w:t xml:space="preserve">Qualys Vulnerability Scanner </w:t>
      </w:r>
      <w:r w:rsidR="007A4995">
        <w:rPr>
          <w:rFonts w:eastAsia="Times New Roman"/>
          <w:sz w:val="24"/>
          <w:szCs w:val="24"/>
          <w:lang w:eastAsia="en-CA"/>
        </w:rPr>
        <w:t xml:space="preserve">| </w:t>
      </w:r>
      <w:r w:rsidR="007A4995" w:rsidRPr="00212405">
        <w:rPr>
          <w:rFonts w:eastAsia="Times New Roman"/>
          <w:sz w:val="24"/>
          <w:szCs w:val="24"/>
          <w:lang w:eastAsia="en-CA"/>
        </w:rPr>
        <w:t xml:space="preserve">Burp Suite </w:t>
      </w:r>
      <w:r w:rsidR="00735F90">
        <w:rPr>
          <w:rFonts w:eastAsia="Times New Roman"/>
          <w:sz w:val="24"/>
          <w:szCs w:val="24"/>
          <w:lang w:eastAsia="en-CA"/>
        </w:rPr>
        <w:t xml:space="preserve">Web Scanning </w:t>
      </w:r>
      <w:r w:rsidRPr="00431C97">
        <w:rPr>
          <w:rFonts w:eastAsia="Times New Roman"/>
          <w:sz w:val="24"/>
          <w:szCs w:val="24"/>
          <w:lang w:eastAsia="en-CA"/>
        </w:rPr>
        <w:t>|</w:t>
      </w:r>
      <w:r w:rsidR="00212405">
        <w:rPr>
          <w:rFonts w:eastAsia="Times New Roman"/>
          <w:sz w:val="24"/>
          <w:szCs w:val="24"/>
          <w:lang w:eastAsia="en-CA"/>
        </w:rPr>
        <w:t xml:space="preserve"> I</w:t>
      </w:r>
      <w:r w:rsidR="00212405" w:rsidRPr="00212405">
        <w:rPr>
          <w:rFonts w:eastAsia="Times New Roman"/>
          <w:sz w:val="24"/>
          <w:szCs w:val="24"/>
          <w:lang w:eastAsia="en-CA"/>
        </w:rPr>
        <w:t>dentifying SQL injection</w:t>
      </w:r>
      <w:r w:rsidR="00212405">
        <w:rPr>
          <w:rFonts w:eastAsia="Times New Roman"/>
          <w:sz w:val="24"/>
          <w:szCs w:val="24"/>
          <w:lang w:eastAsia="en-CA"/>
        </w:rPr>
        <w:t xml:space="preserve"> </w:t>
      </w:r>
      <w:r w:rsidRPr="00431C97">
        <w:rPr>
          <w:rFonts w:eastAsia="Times New Roman"/>
          <w:sz w:val="24"/>
          <w:szCs w:val="24"/>
          <w:lang w:eastAsia="en-CA"/>
        </w:rPr>
        <w:t xml:space="preserve">| Office 365 Administration | Windows Server 2016-2019 | Permissions and Access Control | Spam </w:t>
      </w:r>
      <w:r w:rsidR="00735F90">
        <w:rPr>
          <w:rFonts w:eastAsia="Times New Roman"/>
          <w:sz w:val="24"/>
          <w:szCs w:val="24"/>
          <w:lang w:eastAsia="en-CA"/>
        </w:rPr>
        <w:t xml:space="preserve">Management </w:t>
      </w:r>
      <w:r w:rsidRPr="00431C97">
        <w:rPr>
          <w:rFonts w:eastAsia="Times New Roman"/>
          <w:sz w:val="24"/>
          <w:szCs w:val="24"/>
          <w:lang w:eastAsia="en-CA"/>
        </w:rPr>
        <w:t xml:space="preserve">| </w:t>
      </w:r>
      <w:r w:rsidR="00735F90">
        <w:rPr>
          <w:rFonts w:eastAsia="Times New Roman"/>
          <w:sz w:val="24"/>
          <w:szCs w:val="24"/>
          <w:lang w:eastAsia="en-CA"/>
        </w:rPr>
        <w:t>Shell/</w:t>
      </w:r>
      <w:r w:rsidRPr="00431C97">
        <w:rPr>
          <w:rFonts w:eastAsia="Times New Roman"/>
          <w:sz w:val="24"/>
          <w:szCs w:val="24"/>
          <w:lang w:eastAsia="en-CA"/>
        </w:rPr>
        <w:t>PowerShell</w:t>
      </w:r>
      <w:r w:rsidR="009B625C">
        <w:rPr>
          <w:rFonts w:eastAsia="Times New Roman"/>
          <w:sz w:val="24"/>
          <w:szCs w:val="24"/>
          <w:lang w:eastAsia="en-CA"/>
        </w:rPr>
        <w:t xml:space="preserve"> Scripting</w:t>
      </w:r>
      <w:r w:rsidRPr="00431C97">
        <w:rPr>
          <w:rFonts w:eastAsia="Times New Roman"/>
          <w:sz w:val="24"/>
          <w:szCs w:val="24"/>
          <w:lang w:eastAsia="en-CA"/>
        </w:rPr>
        <w:t xml:space="preserve"> | System </w:t>
      </w:r>
      <w:r w:rsidR="00735F90">
        <w:rPr>
          <w:rFonts w:eastAsia="Times New Roman"/>
          <w:sz w:val="24"/>
          <w:szCs w:val="24"/>
          <w:lang w:eastAsia="en-CA"/>
        </w:rPr>
        <w:t xml:space="preserve">Maintenance </w:t>
      </w:r>
      <w:r w:rsidRPr="00431C97">
        <w:rPr>
          <w:rFonts w:eastAsia="Times New Roman"/>
          <w:sz w:val="24"/>
          <w:szCs w:val="24"/>
          <w:lang w:eastAsia="en-CA"/>
        </w:rPr>
        <w:t>| Performance Monitoring and Optimization</w:t>
      </w:r>
      <w:r w:rsidR="00735F90">
        <w:rPr>
          <w:rFonts w:eastAsia="Times New Roman"/>
          <w:sz w:val="24"/>
          <w:szCs w:val="24"/>
          <w:lang w:eastAsia="en-CA"/>
        </w:rPr>
        <w:t xml:space="preserve"> </w:t>
      </w:r>
      <w:r w:rsidRPr="00431C97">
        <w:rPr>
          <w:rFonts w:eastAsia="Times New Roman"/>
          <w:sz w:val="24"/>
          <w:szCs w:val="24"/>
          <w:lang w:eastAsia="en-CA"/>
        </w:rPr>
        <w:t xml:space="preserve">| Windows 10/11/ Linux/CentOS/Ubuntu </w:t>
      </w:r>
      <w:r w:rsidR="00D75C0E" w:rsidRPr="00D75C0E">
        <w:rPr>
          <w:rFonts w:eastAsia="Times New Roman"/>
          <w:lang w:eastAsia="en-CA"/>
        </w:rPr>
        <w:t xml:space="preserve"> </w:t>
      </w:r>
      <w:bookmarkEnd w:id="3"/>
    </w:p>
    <w:p w14:paraId="6FF8AE10" w14:textId="0953B9C4" w:rsidR="00485998" w:rsidRPr="008E3FC2" w:rsidRDefault="00485998" w:rsidP="00485998">
      <w:pPr>
        <w:spacing w:before="160" w:after="0"/>
        <w:rPr>
          <w:color w:val="0077B5"/>
          <w:sz w:val="28"/>
          <w:szCs w:val="28"/>
        </w:rPr>
      </w:pPr>
      <w:r w:rsidRPr="008E3FC2">
        <w:rPr>
          <w:color w:val="0077B5"/>
          <w:sz w:val="28"/>
          <w:szCs w:val="28"/>
        </w:rPr>
        <w:t>Junior Java Developer</w:t>
      </w:r>
    </w:p>
    <w:p w14:paraId="323A9413" w14:textId="34AC5651" w:rsidR="00485998" w:rsidRPr="00D26F47" w:rsidRDefault="00485998" w:rsidP="00485998">
      <w:pPr>
        <w:spacing w:after="80"/>
        <w:rPr>
          <w:i/>
          <w:sz w:val="24"/>
          <w:szCs w:val="24"/>
        </w:rPr>
      </w:pPr>
      <w:proofErr w:type="spellStart"/>
      <w:r w:rsidRPr="00D26F47">
        <w:rPr>
          <w:i/>
          <w:sz w:val="24"/>
          <w:szCs w:val="24"/>
        </w:rPr>
        <w:t>Softvan</w:t>
      </w:r>
      <w:proofErr w:type="spellEnd"/>
      <w:r w:rsidRPr="00D26F47">
        <w:rPr>
          <w:i/>
          <w:sz w:val="24"/>
          <w:szCs w:val="24"/>
        </w:rPr>
        <w:t xml:space="preserve"> </w:t>
      </w:r>
      <w:proofErr w:type="spellStart"/>
      <w:r w:rsidRPr="00D26F47">
        <w:rPr>
          <w:i/>
          <w:sz w:val="24"/>
          <w:szCs w:val="24"/>
        </w:rPr>
        <w:t>Pvt</w:t>
      </w:r>
      <w:proofErr w:type="spellEnd"/>
      <w:r w:rsidRPr="00D26F47">
        <w:rPr>
          <w:i/>
          <w:sz w:val="24"/>
          <w:szCs w:val="24"/>
        </w:rPr>
        <w:t xml:space="preserve"> Ltd | Ahmedabad, G</w:t>
      </w:r>
      <w:r w:rsidR="008744D6" w:rsidRPr="00D26F47">
        <w:rPr>
          <w:i/>
          <w:sz w:val="24"/>
          <w:szCs w:val="24"/>
        </w:rPr>
        <w:t>UJ</w:t>
      </w:r>
      <w:r w:rsidRPr="00D26F47">
        <w:rPr>
          <w:i/>
          <w:sz w:val="24"/>
          <w:szCs w:val="24"/>
        </w:rPr>
        <w:t xml:space="preserve"> India | Apr 2015 – May 2016</w:t>
      </w:r>
    </w:p>
    <w:p w14:paraId="5F6E5BF2" w14:textId="5B0E960A" w:rsidR="00485998" w:rsidRPr="00D26F47" w:rsidRDefault="00485998" w:rsidP="00485998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D26F47">
        <w:rPr>
          <w:sz w:val="24"/>
          <w:szCs w:val="24"/>
        </w:rPr>
        <w:t>Gathered and analyzed</w:t>
      </w:r>
      <w:r w:rsidR="009B625C">
        <w:rPr>
          <w:sz w:val="24"/>
          <w:szCs w:val="24"/>
        </w:rPr>
        <w:t xml:space="preserve"> t</w:t>
      </w:r>
      <w:r w:rsidR="009B625C" w:rsidRPr="009B625C">
        <w:rPr>
          <w:sz w:val="24"/>
          <w:szCs w:val="24"/>
        </w:rPr>
        <w:t>ranslated functional requirements into technical specifications.</w:t>
      </w:r>
    </w:p>
    <w:p w14:paraId="14572071" w14:textId="69D9D30B" w:rsidR="00485998" w:rsidRPr="00D26F47" w:rsidRDefault="00485998" w:rsidP="009B625C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D26F47">
        <w:rPr>
          <w:sz w:val="24"/>
          <w:szCs w:val="24"/>
        </w:rPr>
        <w:t>Obtained and evaluated hardware costs, reporting requirements and security needs</w:t>
      </w:r>
      <w:r w:rsidR="009B625C">
        <w:rPr>
          <w:sz w:val="24"/>
          <w:szCs w:val="24"/>
        </w:rPr>
        <w:t>.</w:t>
      </w:r>
    </w:p>
    <w:p w14:paraId="6D843FFA" w14:textId="77777777" w:rsidR="00485998" w:rsidRPr="00D26F47" w:rsidRDefault="00485998" w:rsidP="00485998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D26F47">
        <w:rPr>
          <w:sz w:val="24"/>
          <w:szCs w:val="24"/>
        </w:rPr>
        <w:t>Conducted full lifecycle software development from planning to deployment and maintenance.</w:t>
      </w:r>
    </w:p>
    <w:p w14:paraId="654CBE49" w14:textId="77777777" w:rsidR="00C143A2" w:rsidRDefault="00C143A2" w:rsidP="00C143A2">
      <w:pPr>
        <w:spacing w:before="120" w:after="0" w:line="240" w:lineRule="auto"/>
        <w:rPr>
          <w:b/>
          <w:bCs/>
          <w:sz w:val="24"/>
          <w:szCs w:val="24"/>
        </w:rPr>
      </w:pPr>
      <w:bookmarkStart w:id="4" w:name="_Hlk134046295"/>
      <w:bookmarkEnd w:id="1"/>
      <w:r w:rsidRPr="00D80AF6">
        <w:rPr>
          <w:b/>
          <w:bCs/>
          <w:sz w:val="24"/>
          <w:szCs w:val="24"/>
        </w:rPr>
        <w:t>Skills Developed:</w:t>
      </w:r>
    </w:p>
    <w:bookmarkEnd w:id="4"/>
    <w:p w14:paraId="3C099370" w14:textId="2857F589" w:rsidR="00AB0EC9" w:rsidRDefault="00BF3D82" w:rsidP="00917871">
      <w:pPr>
        <w:rPr>
          <w:rFonts w:eastAsia="Times New Roman"/>
          <w:sz w:val="24"/>
          <w:szCs w:val="24"/>
          <w:lang w:eastAsia="en-CA"/>
        </w:rPr>
      </w:pPr>
      <w:r w:rsidRPr="00431C97">
        <w:rPr>
          <w:rFonts w:eastAsia="Times New Roman"/>
          <w:sz w:val="24"/>
          <w:szCs w:val="24"/>
          <w:lang w:eastAsia="en-CA"/>
        </w:rPr>
        <w:t xml:space="preserve">WordPress, Java, JSP| JavaScript, XHTML, CSS | MySQL | Data Structures and </w:t>
      </w:r>
      <w:r w:rsidR="00917871" w:rsidRPr="00431C97">
        <w:rPr>
          <w:rFonts w:eastAsia="Times New Roman"/>
          <w:sz w:val="24"/>
          <w:szCs w:val="24"/>
          <w:lang w:eastAsia="en-CA"/>
        </w:rPr>
        <w:t>Algorithms |</w:t>
      </w:r>
      <w:r w:rsidR="00917871">
        <w:rPr>
          <w:rFonts w:eastAsia="Times New Roman"/>
          <w:sz w:val="24"/>
          <w:szCs w:val="24"/>
          <w:lang w:eastAsia="en-CA"/>
        </w:rPr>
        <w:t xml:space="preserve"> </w:t>
      </w:r>
      <w:r w:rsidR="00917871" w:rsidRPr="00431C97">
        <w:rPr>
          <w:rFonts w:eastAsia="Times New Roman"/>
          <w:sz w:val="24"/>
          <w:szCs w:val="24"/>
          <w:lang w:eastAsia="en-CA"/>
        </w:rPr>
        <w:t>ITIL</w:t>
      </w:r>
      <w:r w:rsidRPr="00431C97">
        <w:rPr>
          <w:rFonts w:eastAsia="Times New Roman"/>
          <w:sz w:val="24"/>
          <w:szCs w:val="24"/>
          <w:lang w:eastAsia="en-CA"/>
        </w:rPr>
        <w:t xml:space="preserve"> | Data Storage and Retrieval | Debugging and Troubleshooting | Software Deployment</w:t>
      </w:r>
    </w:p>
    <w:p w14:paraId="4E00415E" w14:textId="77777777" w:rsidR="00917871" w:rsidRDefault="00917871" w:rsidP="00917871">
      <w:pPr>
        <w:rPr>
          <w:b/>
          <w:bCs/>
          <w:color w:val="0077B5"/>
        </w:rPr>
      </w:pPr>
    </w:p>
    <w:p w14:paraId="38532BBD" w14:textId="130B8568" w:rsidR="00ED7E9D" w:rsidRPr="00B90374" w:rsidRDefault="00ED7E9D" w:rsidP="00ED7E9D">
      <w:pPr>
        <w:pStyle w:val="Heading2"/>
        <w:spacing w:before="160"/>
        <w:rPr>
          <w:b/>
          <w:bCs/>
          <w:color w:val="0077B5"/>
        </w:rPr>
      </w:pPr>
      <w:r w:rsidRPr="00B90374">
        <w:rPr>
          <w:b/>
          <w:bCs/>
          <w:color w:val="0077B5"/>
        </w:rPr>
        <w:t>EDUCATION</w:t>
      </w:r>
    </w:p>
    <w:p w14:paraId="69C1C654" w14:textId="0B581097" w:rsidR="00ED7E9D" w:rsidRPr="008E3FC2" w:rsidRDefault="009F5C29" w:rsidP="00ED7E9D">
      <w:pPr>
        <w:spacing w:before="160" w:after="0"/>
        <w:rPr>
          <w:color w:val="0077B5"/>
          <w:sz w:val="28"/>
          <w:szCs w:val="28"/>
        </w:rPr>
      </w:pPr>
      <w:r w:rsidRPr="008E3FC2">
        <w:rPr>
          <w:noProof/>
          <w:color w:val="0077B5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7EED6A1" wp14:editId="356AA037">
                <wp:simplePos x="0" y="0"/>
                <wp:positionH relativeFrom="column">
                  <wp:posOffset>-1633</wp:posOffset>
                </wp:positionH>
                <wp:positionV relativeFrom="paragraph">
                  <wp:posOffset>25887</wp:posOffset>
                </wp:positionV>
                <wp:extent cx="6293485" cy="0"/>
                <wp:effectExtent l="0" t="0" r="0" b="0"/>
                <wp:wrapNone/>
                <wp:docPr id="1964222657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93485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0077B5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3CB75DAB" id="Straight Connector 3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15pt,2.05pt" to="495.4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" strokecolor="#0077b5">
                <v:stroke joinstyle="miter"/>
              </v:line>
            </w:pict>
          </mc:Fallback>
        </mc:AlternateContent>
      </w:r>
      <w:r w:rsidR="00160911" w:rsidRPr="008E3FC2">
        <w:rPr>
          <w:color w:val="0077B5"/>
          <w:sz w:val="28"/>
          <w:szCs w:val="28"/>
        </w:rPr>
        <w:t>Master</w:t>
      </w:r>
      <w:r w:rsidR="00ED7E9D" w:rsidRPr="008E3FC2">
        <w:rPr>
          <w:color w:val="0077B5"/>
          <w:sz w:val="28"/>
          <w:szCs w:val="28"/>
        </w:rPr>
        <w:t xml:space="preserve"> of Engineer – Information Technology </w:t>
      </w:r>
      <w:r w:rsidR="007A4995">
        <w:rPr>
          <w:color w:val="0077B5"/>
          <w:sz w:val="28"/>
          <w:szCs w:val="28"/>
        </w:rPr>
        <w:t>(Network and Security Specialisation)</w:t>
      </w:r>
    </w:p>
    <w:p w14:paraId="53AB3F27" w14:textId="3F3480A7" w:rsidR="0035036C" w:rsidRPr="00D26F47" w:rsidRDefault="00ED7E9D" w:rsidP="001013BE">
      <w:pPr>
        <w:spacing w:after="80"/>
        <w:rPr>
          <w:i/>
          <w:sz w:val="24"/>
          <w:szCs w:val="24"/>
        </w:rPr>
      </w:pPr>
      <w:r w:rsidRPr="00D26F47">
        <w:rPr>
          <w:i/>
          <w:sz w:val="24"/>
          <w:szCs w:val="24"/>
        </w:rPr>
        <w:t xml:space="preserve">Charles Sturt University |Brisbane, QLD Australia | </w:t>
      </w:r>
      <w:r w:rsidR="00160911" w:rsidRPr="00D26F47">
        <w:rPr>
          <w:i/>
          <w:sz w:val="24"/>
          <w:szCs w:val="24"/>
        </w:rPr>
        <w:t>Jun</w:t>
      </w:r>
      <w:r w:rsidRPr="00D26F47">
        <w:rPr>
          <w:i/>
          <w:sz w:val="24"/>
          <w:szCs w:val="24"/>
        </w:rPr>
        <w:t xml:space="preserve"> </w:t>
      </w:r>
      <w:r w:rsidR="00160911" w:rsidRPr="00D26F47">
        <w:rPr>
          <w:i/>
          <w:sz w:val="24"/>
          <w:szCs w:val="24"/>
        </w:rPr>
        <w:t>2016</w:t>
      </w:r>
      <w:r w:rsidRPr="00D26F47">
        <w:rPr>
          <w:i/>
          <w:sz w:val="24"/>
          <w:szCs w:val="24"/>
        </w:rPr>
        <w:t xml:space="preserve"> –</w:t>
      </w:r>
      <w:r w:rsidR="00160911" w:rsidRPr="00D26F47">
        <w:rPr>
          <w:i/>
          <w:sz w:val="24"/>
          <w:szCs w:val="24"/>
        </w:rPr>
        <w:t xml:space="preserve"> Jun</w:t>
      </w:r>
      <w:r w:rsidRPr="00D26F47">
        <w:rPr>
          <w:i/>
          <w:sz w:val="24"/>
          <w:szCs w:val="24"/>
        </w:rPr>
        <w:t xml:space="preserve"> 20</w:t>
      </w:r>
      <w:r w:rsidR="00160911" w:rsidRPr="00D26F47">
        <w:rPr>
          <w:i/>
          <w:sz w:val="24"/>
          <w:szCs w:val="24"/>
        </w:rPr>
        <w:t>18</w:t>
      </w:r>
    </w:p>
    <w:p w14:paraId="0F6E3970" w14:textId="20123A74" w:rsidR="00160911" w:rsidRPr="008E3FC2" w:rsidRDefault="00440DC5" w:rsidP="00160911">
      <w:pPr>
        <w:spacing w:before="160" w:after="0"/>
        <w:rPr>
          <w:color w:val="0077B5"/>
          <w:sz w:val="28"/>
          <w:szCs w:val="28"/>
        </w:rPr>
      </w:pPr>
      <w:r w:rsidRPr="008E3FC2">
        <w:rPr>
          <w:color w:val="0077B5"/>
          <w:sz w:val="28"/>
          <w:szCs w:val="28"/>
        </w:rPr>
        <w:t>Bachelor</w:t>
      </w:r>
      <w:r w:rsidR="00160911" w:rsidRPr="008E3FC2">
        <w:rPr>
          <w:color w:val="0077B5"/>
          <w:sz w:val="28"/>
          <w:szCs w:val="28"/>
        </w:rPr>
        <w:t xml:space="preserve"> of Engineer – Information Technology</w:t>
      </w:r>
    </w:p>
    <w:p w14:paraId="1582A06F" w14:textId="3A6B68FF" w:rsidR="00BD6746" w:rsidRPr="00D26F47" w:rsidRDefault="00973BFD" w:rsidP="001013BE">
      <w:pPr>
        <w:spacing w:after="80"/>
        <w:rPr>
          <w:i/>
          <w:sz w:val="24"/>
          <w:szCs w:val="24"/>
        </w:rPr>
      </w:pPr>
      <w:r w:rsidRPr="00D26F47">
        <w:rPr>
          <w:i/>
          <w:sz w:val="24"/>
          <w:szCs w:val="24"/>
        </w:rPr>
        <w:t xml:space="preserve">Gujarat Technological University </w:t>
      </w:r>
      <w:r w:rsidR="00160911" w:rsidRPr="00D26F47">
        <w:rPr>
          <w:i/>
          <w:sz w:val="24"/>
          <w:szCs w:val="24"/>
        </w:rPr>
        <w:t>|Ahmedabad, Guj India | Jun 2010 – Jun 2014</w:t>
      </w:r>
    </w:p>
    <w:p w14:paraId="5047A7B0" w14:textId="1DCE69D1" w:rsidR="00A70F8E" w:rsidRDefault="00A13725" w:rsidP="00A70F8E">
      <w:pPr>
        <w:pStyle w:val="Heading2"/>
        <w:spacing w:before="200"/>
        <w:rPr>
          <w:b/>
          <w:bCs/>
          <w:sz w:val="24"/>
          <w:szCs w:val="24"/>
        </w:rPr>
      </w:pPr>
      <w:r w:rsidRPr="00B90374">
        <w:rPr>
          <w:b/>
          <w:bCs/>
          <w:color w:val="0077B5"/>
        </w:rPr>
        <w:t>SKILLS DEVELOPMENT</w:t>
      </w:r>
      <w:r w:rsidR="00C774AF" w:rsidRPr="00B90374">
        <w:rPr>
          <w:b/>
          <w:bCs/>
          <w:color w:val="0077B5"/>
        </w:rPr>
        <w:t xml:space="preserve"> </w:t>
      </w:r>
      <w:r w:rsidR="003C20B8">
        <w:rPr>
          <w:b/>
          <w:bCs/>
          <w:color w:val="0077B5"/>
        </w:rPr>
        <w:t>PROJECTS</w:t>
      </w:r>
      <w:r w:rsidR="00E2237A" w:rsidRPr="00B90374">
        <w:rPr>
          <w:b/>
          <w:bCs/>
          <w:color w:val="0077B5"/>
        </w:rPr>
        <w:t>/ CERTIFICATIONS</w:t>
      </w:r>
    </w:p>
    <w:p w14:paraId="745B9172" w14:textId="469F1EE7" w:rsidR="00F67269" w:rsidRDefault="00C16D6D" w:rsidP="00A70F8E">
      <w:pPr>
        <w:spacing w:before="200" w:after="0"/>
        <w:rPr>
          <w:b/>
          <w:bCs/>
          <w:sz w:val="24"/>
          <w:szCs w:val="24"/>
        </w:rPr>
      </w:pPr>
      <w:r w:rsidRPr="009F5C29">
        <w:rPr>
          <w:b/>
          <w:bCs/>
          <w:noProof/>
          <w:color w:val="0077B5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0CE1AA5" wp14:editId="67550989">
                <wp:simplePos x="0" y="0"/>
                <wp:positionH relativeFrom="column">
                  <wp:posOffset>3810</wp:posOffset>
                </wp:positionH>
                <wp:positionV relativeFrom="paragraph">
                  <wp:posOffset>57785</wp:posOffset>
                </wp:positionV>
                <wp:extent cx="6288133" cy="0"/>
                <wp:effectExtent l="0" t="0" r="0" b="0"/>
                <wp:wrapNone/>
                <wp:docPr id="1294464076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8133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0077B5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057E8704" id="Straight Connector 3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3pt,4.55pt" to="495.45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" strokecolor="#0077b5">
                <v:stroke joinstyle="miter"/>
              </v:line>
            </w:pict>
          </mc:Fallback>
        </mc:AlternateContent>
      </w:r>
      <w:r w:rsidR="00845E96">
        <w:rPr>
          <w:b/>
          <w:bCs/>
          <w:sz w:val="24"/>
          <w:szCs w:val="24"/>
        </w:rPr>
        <w:t>Active Directory Environment</w:t>
      </w:r>
      <w:r w:rsidR="00F67269">
        <w:rPr>
          <w:b/>
          <w:bCs/>
          <w:sz w:val="24"/>
          <w:szCs w:val="24"/>
        </w:rPr>
        <w:t xml:space="preserve"> – Virtualisation</w:t>
      </w:r>
    </w:p>
    <w:p w14:paraId="327CAF3D" w14:textId="1A508BF3" w:rsidR="00F67269" w:rsidRDefault="00F67269" w:rsidP="00F67269">
      <w:pPr>
        <w:spacing w:after="0"/>
        <w:rPr>
          <w:b/>
          <w:bCs/>
          <w:sz w:val="24"/>
          <w:szCs w:val="24"/>
        </w:rPr>
      </w:pPr>
      <w:r>
        <w:rPr>
          <w:i/>
          <w:sz w:val="24"/>
          <w:szCs w:val="24"/>
        </w:rPr>
        <w:t xml:space="preserve">Installed and configured </w:t>
      </w:r>
      <w:r w:rsidR="00845E96">
        <w:rPr>
          <w:i/>
          <w:sz w:val="24"/>
          <w:szCs w:val="24"/>
        </w:rPr>
        <w:t>Windows Server 2019,</w:t>
      </w:r>
      <w:r>
        <w:rPr>
          <w:i/>
          <w:sz w:val="24"/>
          <w:szCs w:val="24"/>
        </w:rPr>
        <w:t xml:space="preserve"> and Windows 11 </w:t>
      </w:r>
      <w:r w:rsidR="00845E96">
        <w:rPr>
          <w:i/>
          <w:sz w:val="24"/>
          <w:szCs w:val="24"/>
        </w:rPr>
        <w:t xml:space="preserve">into my </w:t>
      </w:r>
      <w:r w:rsidR="00917871">
        <w:rPr>
          <w:i/>
          <w:sz w:val="24"/>
          <w:szCs w:val="24"/>
        </w:rPr>
        <w:t>Home Lab</w:t>
      </w:r>
      <w:r w:rsidR="00845E96">
        <w:rPr>
          <w:i/>
          <w:sz w:val="24"/>
          <w:szCs w:val="24"/>
        </w:rPr>
        <w:t xml:space="preserve"> VirtualBox </w:t>
      </w:r>
      <w:r>
        <w:rPr>
          <w:i/>
          <w:sz w:val="24"/>
          <w:szCs w:val="24"/>
        </w:rPr>
        <w:t xml:space="preserve">to practice </w:t>
      </w:r>
      <w:r w:rsidR="00845E96">
        <w:rPr>
          <w:i/>
          <w:sz w:val="24"/>
          <w:szCs w:val="24"/>
        </w:rPr>
        <w:t xml:space="preserve">Active Directory Administration using </w:t>
      </w:r>
      <w:r w:rsidR="00917871">
        <w:rPr>
          <w:i/>
          <w:sz w:val="24"/>
          <w:szCs w:val="24"/>
        </w:rPr>
        <w:t>PowerShell</w:t>
      </w:r>
      <w:r w:rsidR="00845E96">
        <w:rPr>
          <w:i/>
          <w:sz w:val="24"/>
          <w:szCs w:val="24"/>
        </w:rPr>
        <w:t xml:space="preserve"> Automation. Also, </w:t>
      </w:r>
      <w:r w:rsidR="00917871">
        <w:rPr>
          <w:i/>
          <w:sz w:val="24"/>
          <w:szCs w:val="24"/>
        </w:rPr>
        <w:t>set</w:t>
      </w:r>
      <w:r w:rsidR="00845E96">
        <w:rPr>
          <w:i/>
          <w:sz w:val="24"/>
          <w:szCs w:val="24"/>
        </w:rPr>
        <w:t xml:space="preserve"> up Remote Access </w:t>
      </w:r>
      <w:r w:rsidR="00917871">
        <w:rPr>
          <w:i/>
          <w:sz w:val="24"/>
          <w:szCs w:val="24"/>
        </w:rPr>
        <w:t>Server (</w:t>
      </w:r>
      <w:r w:rsidR="00845E96">
        <w:rPr>
          <w:i/>
          <w:sz w:val="24"/>
          <w:szCs w:val="24"/>
        </w:rPr>
        <w:t xml:space="preserve">RAS) features to support NAT/PAT. The project also includes the implementation and maintenance of </w:t>
      </w:r>
      <w:r w:rsidR="00CE5453">
        <w:rPr>
          <w:i/>
          <w:sz w:val="24"/>
          <w:szCs w:val="24"/>
        </w:rPr>
        <w:t>DNS and DHCP ser</w:t>
      </w:r>
      <w:r w:rsidR="00845E96">
        <w:rPr>
          <w:i/>
          <w:sz w:val="24"/>
          <w:szCs w:val="24"/>
        </w:rPr>
        <w:t>vices. These services were tested on Windows 11 machines for DHCP IP address distributions</w:t>
      </w:r>
      <w:r w:rsidR="00CE5453">
        <w:rPr>
          <w:i/>
          <w:sz w:val="24"/>
          <w:szCs w:val="24"/>
        </w:rPr>
        <w:t xml:space="preserve">. </w:t>
      </w:r>
    </w:p>
    <w:p w14:paraId="6EB138E5" w14:textId="77777777" w:rsidR="00A70F8E" w:rsidRDefault="00A70F8E" w:rsidP="00A70F8E">
      <w:pPr>
        <w:spacing w:before="160"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ome Lab – Virtualisation</w:t>
      </w:r>
    </w:p>
    <w:p w14:paraId="1A58D2AA" w14:textId="39CCF687" w:rsidR="00310CAE" w:rsidRDefault="00A70F8E" w:rsidP="00A70F8E">
      <w:pPr>
        <w:spacing w:after="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Installed and configured Kali Linux, Windows Server 2019, and Windows 11 to practice Vulnerability exploitation and remediation such as ZAP-OWASP, Burp Suit, </w:t>
      </w:r>
      <w:r w:rsidR="00917871">
        <w:rPr>
          <w:i/>
          <w:sz w:val="24"/>
          <w:szCs w:val="24"/>
        </w:rPr>
        <w:t>Metasploit</w:t>
      </w:r>
      <w:r>
        <w:rPr>
          <w:i/>
          <w:sz w:val="24"/>
          <w:szCs w:val="24"/>
        </w:rPr>
        <w:t xml:space="preserve">, Nmap and </w:t>
      </w:r>
      <w:r w:rsidR="00917871">
        <w:rPr>
          <w:i/>
          <w:sz w:val="24"/>
          <w:szCs w:val="24"/>
        </w:rPr>
        <w:t>Zen map</w:t>
      </w:r>
      <w:r>
        <w:rPr>
          <w:i/>
          <w:sz w:val="24"/>
          <w:szCs w:val="24"/>
        </w:rPr>
        <w:t>, Active Directory, DNS and DHCP servers.</w:t>
      </w:r>
    </w:p>
    <w:p w14:paraId="2BF4A4A5" w14:textId="1F227BAE" w:rsidR="00310CAE" w:rsidRDefault="00310CAE" w:rsidP="00310CAE">
      <w:pPr>
        <w:spacing w:before="160" w:after="0"/>
        <w:rPr>
          <w:b/>
          <w:bCs/>
          <w:sz w:val="24"/>
          <w:szCs w:val="24"/>
        </w:rPr>
      </w:pPr>
      <w:r w:rsidRPr="00310CAE">
        <w:rPr>
          <w:b/>
          <w:bCs/>
          <w:sz w:val="24"/>
          <w:szCs w:val="24"/>
        </w:rPr>
        <w:t>Project Title: Automated Vulnerability Scanner</w:t>
      </w:r>
    </w:p>
    <w:p w14:paraId="67CD183A" w14:textId="1B012D6F" w:rsidR="00310CAE" w:rsidRDefault="00310CAE" w:rsidP="00A70F8E">
      <w:pPr>
        <w:spacing w:after="0"/>
        <w:rPr>
          <w:b/>
          <w:bCs/>
          <w:sz w:val="24"/>
          <w:szCs w:val="24"/>
        </w:rPr>
      </w:pPr>
      <w:r w:rsidRPr="00310CAE">
        <w:rPr>
          <w:i/>
          <w:sz w:val="24"/>
          <w:szCs w:val="24"/>
        </w:rPr>
        <w:t xml:space="preserve">Developed an Automated Vulnerability Scanner using Python to automate the process of scanning for common security vulnerabilities in network devices and web applications. Leveraged the </w:t>
      </w:r>
      <w:r w:rsidR="00917871" w:rsidRPr="00310CAE">
        <w:rPr>
          <w:i/>
          <w:sz w:val="24"/>
          <w:szCs w:val="24"/>
        </w:rPr>
        <w:t>Nmap</w:t>
      </w:r>
      <w:r w:rsidRPr="00310CAE">
        <w:rPr>
          <w:i/>
          <w:sz w:val="24"/>
          <w:szCs w:val="24"/>
        </w:rPr>
        <w:t xml:space="preserve"> library for network scanning and the OWASP ZAP library for web application scanning.</w:t>
      </w:r>
    </w:p>
    <w:p w14:paraId="7947EA0F" w14:textId="236610B5" w:rsidR="00FE7A7F" w:rsidRPr="003C20B8" w:rsidRDefault="00FE7A7F" w:rsidP="00FE7A7F">
      <w:pPr>
        <w:spacing w:before="120" w:after="0"/>
        <w:rPr>
          <w:rFonts w:eastAsia="Times New Roman"/>
        </w:rPr>
      </w:pPr>
      <w:bookmarkStart w:id="5" w:name="_Hlk151197513"/>
      <w:r>
        <w:rPr>
          <w:b/>
          <w:bCs/>
          <w:sz w:val="24"/>
          <w:szCs w:val="24"/>
        </w:rPr>
        <w:t>Networking Devices and Initial Configuration</w:t>
      </w:r>
      <w:r w:rsidRPr="00431C97">
        <w:rPr>
          <w:b/>
          <w:bCs/>
          <w:sz w:val="24"/>
          <w:szCs w:val="24"/>
        </w:rPr>
        <w:t xml:space="preserve"> – </w:t>
      </w:r>
      <w:r w:rsidR="001013BE">
        <w:rPr>
          <w:b/>
          <w:bCs/>
          <w:sz w:val="24"/>
          <w:szCs w:val="24"/>
        </w:rPr>
        <w:t>Completed</w:t>
      </w:r>
      <w:r w:rsidR="003C20B8">
        <w:rPr>
          <w:b/>
          <w:bCs/>
          <w:sz w:val="24"/>
          <w:szCs w:val="24"/>
        </w:rPr>
        <w:t xml:space="preserve"> (</w:t>
      </w:r>
      <w:r w:rsidR="003C20B8" w:rsidRPr="003C20B8">
        <w:rPr>
          <w:sz w:val="24"/>
          <w:szCs w:val="24"/>
        </w:rPr>
        <w:t xml:space="preserve">CCNA </w:t>
      </w:r>
      <w:r w:rsidR="003C20B8" w:rsidRPr="003C20B8">
        <w:rPr>
          <w:rFonts w:eastAsia="Times New Roman"/>
        </w:rPr>
        <w:t>equivalent</w:t>
      </w:r>
      <w:r w:rsidR="003C20B8">
        <w:rPr>
          <w:b/>
          <w:bCs/>
          <w:sz w:val="24"/>
          <w:szCs w:val="24"/>
        </w:rPr>
        <w:t>)</w:t>
      </w:r>
      <w:r w:rsidRPr="00431C97">
        <w:rPr>
          <w:b/>
          <w:bCs/>
          <w:sz w:val="24"/>
          <w:szCs w:val="24"/>
        </w:rPr>
        <w:t>.</w:t>
      </w:r>
    </w:p>
    <w:p w14:paraId="56EB3E34" w14:textId="77777777" w:rsidR="00FE7A7F" w:rsidRDefault="00FE7A7F" w:rsidP="00FE7A7F">
      <w:pPr>
        <w:spacing w:after="0"/>
        <w:rPr>
          <w:i/>
          <w:sz w:val="24"/>
          <w:szCs w:val="24"/>
        </w:rPr>
      </w:pPr>
      <w:r w:rsidRPr="00431C97">
        <w:rPr>
          <w:i/>
          <w:sz w:val="24"/>
          <w:szCs w:val="24"/>
        </w:rPr>
        <w:t xml:space="preserve">Cisco Networking Academic </w:t>
      </w:r>
    </w:p>
    <w:bookmarkEnd w:id="5"/>
    <w:p w14:paraId="5D0D92E2" w14:textId="690F4036" w:rsidR="005200F4" w:rsidRPr="00B90374" w:rsidRDefault="00E70A5C" w:rsidP="005200F4">
      <w:pPr>
        <w:pStyle w:val="Heading2"/>
        <w:spacing w:before="160"/>
        <w:rPr>
          <w:b/>
          <w:bCs/>
          <w:color w:val="0077B5"/>
        </w:rPr>
      </w:pPr>
      <w:r w:rsidRPr="00B90374">
        <w:rPr>
          <w:b/>
          <w:bCs/>
          <w:color w:val="0077B5"/>
        </w:rPr>
        <w:t>SOFT SKILLS</w:t>
      </w:r>
    </w:p>
    <w:p w14:paraId="77F2E59E" w14:textId="091F56A0" w:rsidR="00BF3D82" w:rsidRDefault="00C16D6D" w:rsidP="00BF3D82">
      <w:pPr>
        <w:spacing w:before="120" w:after="0"/>
        <w:jc w:val="both"/>
        <w:rPr>
          <w:sz w:val="24"/>
          <w:szCs w:val="24"/>
          <w:bdr w:val="none" w:sz="0" w:space="0" w:color="auto" w:frame="1"/>
        </w:rPr>
      </w:pPr>
      <w:r w:rsidRPr="009F5C29">
        <w:rPr>
          <w:b/>
          <w:bCs/>
          <w:noProof/>
          <w:color w:val="0077B5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CDF184C" wp14:editId="2C0376A7">
                <wp:simplePos x="0" y="0"/>
                <wp:positionH relativeFrom="margin">
                  <wp:align>left</wp:align>
                </wp:positionH>
                <wp:positionV relativeFrom="paragraph">
                  <wp:posOffset>36682</wp:posOffset>
                </wp:positionV>
                <wp:extent cx="6264000" cy="0"/>
                <wp:effectExtent l="0" t="0" r="0" b="0"/>
                <wp:wrapNone/>
                <wp:docPr id="1782029002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6400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0077B5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6B1BC8E5" id="Straight Connector 3" o:spid="_x0000_s1026" style="position:absolute;z-index:25167155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2.9pt" to="493.25pt,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" strokecolor="#0077b5">
                <v:stroke joinstyle="miter"/>
                <w10:wrap anchorx="margin"/>
              </v:line>
            </w:pict>
          </mc:Fallback>
        </mc:AlternateContent>
      </w:r>
      <w:r w:rsidR="00BF3D82" w:rsidRPr="00431C97">
        <w:rPr>
          <w:sz w:val="24"/>
          <w:szCs w:val="24"/>
        </w:rPr>
        <w:t xml:space="preserve">Active Listening | Adaptability | Critical Thinking | Decision-making | Problem-solving | Teamwork | Time Management | Empathy | Flexibility | Excellent Phone Etiquettes | Self-motivated | Leadership | Troubleshooting | Communication </w:t>
      </w:r>
      <w:r w:rsidR="00BF3D82" w:rsidRPr="00431C97">
        <w:rPr>
          <w:sz w:val="24"/>
          <w:szCs w:val="24"/>
          <w:bdr w:val="none" w:sz="0" w:space="0" w:color="auto" w:frame="1"/>
        </w:rPr>
        <w:t>| Multitasking and Prioritization</w:t>
      </w:r>
    </w:p>
    <w:p w14:paraId="5CFF1202" w14:textId="74C54E9B" w:rsidR="00B90374" w:rsidRPr="00B90374" w:rsidRDefault="00C16D6D" w:rsidP="00B90374">
      <w:pPr>
        <w:pStyle w:val="Heading2"/>
        <w:spacing w:before="160"/>
        <w:rPr>
          <w:b/>
          <w:bCs/>
          <w:color w:val="0077B5"/>
        </w:rPr>
      </w:pPr>
      <w:r w:rsidRPr="009F5C29">
        <w:rPr>
          <w:b/>
          <w:bCs/>
          <w:noProof/>
          <w:color w:val="0077B5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BCFA6A6" wp14:editId="25289CC6">
                <wp:simplePos x="0" y="0"/>
                <wp:positionH relativeFrom="column">
                  <wp:posOffset>-1633</wp:posOffset>
                </wp:positionH>
                <wp:positionV relativeFrom="paragraph">
                  <wp:posOffset>320749</wp:posOffset>
                </wp:positionV>
                <wp:extent cx="6287770" cy="0"/>
                <wp:effectExtent l="0" t="0" r="0" b="0"/>
                <wp:wrapNone/>
                <wp:docPr id="1848753792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777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0077B5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136204E1" id="Straight Connector 3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15pt,25.25pt" to="494.95pt,2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" strokecolor="#0077b5">
                <v:stroke joinstyle="miter"/>
              </v:line>
            </w:pict>
          </mc:Fallback>
        </mc:AlternateContent>
      </w:r>
      <w:r w:rsidR="00B90374" w:rsidRPr="00B90374">
        <w:rPr>
          <w:b/>
          <w:bCs/>
          <w:color w:val="0077B5"/>
        </w:rPr>
        <w:t>AVAILABILITIES</w:t>
      </w:r>
    </w:p>
    <w:p w14:paraId="70AAA168" w14:textId="44EBE25D" w:rsidR="00B90374" w:rsidRPr="00B90374" w:rsidRDefault="00B90374" w:rsidP="00B90374">
      <w:pPr>
        <w:spacing w:before="160" w:after="0"/>
        <w:rPr>
          <w:sz w:val="24"/>
          <w:szCs w:val="24"/>
        </w:rPr>
      </w:pPr>
      <w:r w:rsidRPr="00D26F47">
        <w:rPr>
          <w:sz w:val="24"/>
          <w:szCs w:val="24"/>
        </w:rPr>
        <w:t>Full-time</w:t>
      </w:r>
      <w:r w:rsidR="00174295">
        <w:rPr>
          <w:sz w:val="24"/>
          <w:szCs w:val="24"/>
        </w:rPr>
        <w:t xml:space="preserve"> Mon- Fri (Available Weekends if </w:t>
      </w:r>
      <w:r w:rsidR="00917871">
        <w:rPr>
          <w:sz w:val="24"/>
          <w:szCs w:val="24"/>
        </w:rPr>
        <w:t>needed)</w:t>
      </w:r>
      <w:r w:rsidR="00917871" w:rsidRPr="00D26F47">
        <w:rPr>
          <w:sz w:val="24"/>
          <w:szCs w:val="24"/>
        </w:rPr>
        <w:t xml:space="preserve"> </w:t>
      </w:r>
      <w:r w:rsidR="00917871">
        <w:rPr>
          <w:sz w:val="24"/>
          <w:szCs w:val="24"/>
        </w:rPr>
        <w:t>|</w:t>
      </w:r>
      <w:r w:rsidR="001014BF">
        <w:rPr>
          <w:sz w:val="24"/>
          <w:szCs w:val="24"/>
        </w:rPr>
        <w:t xml:space="preserve">  Start Date: Immediately.</w:t>
      </w:r>
    </w:p>
    <w:p w14:paraId="137F5F65" w14:textId="000F4B47" w:rsidR="00E2237A" w:rsidRPr="00E2237A" w:rsidRDefault="008E3FC2" w:rsidP="00337E85">
      <w:pPr>
        <w:pStyle w:val="Heading2"/>
        <w:spacing w:before="160"/>
        <w:rPr>
          <w:b/>
          <w:bCs/>
          <w:color w:val="0077B5"/>
        </w:rPr>
      </w:pPr>
      <w:r w:rsidRPr="009F5C29">
        <w:rPr>
          <w:b/>
          <w:bCs/>
          <w:noProof/>
          <w:color w:val="0077B5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15491E7" wp14:editId="32D45E26">
                <wp:simplePos x="0" y="0"/>
                <wp:positionH relativeFrom="column">
                  <wp:posOffset>3810</wp:posOffset>
                </wp:positionH>
                <wp:positionV relativeFrom="paragraph">
                  <wp:posOffset>316865</wp:posOffset>
                </wp:positionV>
                <wp:extent cx="6287770" cy="0"/>
                <wp:effectExtent l="0" t="0" r="0" b="0"/>
                <wp:wrapNone/>
                <wp:docPr id="262008939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777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0077B5"/>
                          </a:solidFill>
                        </a:ln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3F2AFEAC" id="Straight Connector 3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3pt,24.95pt" to="495.4pt,2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" strokecolor="#0077b5">
                <v:stroke joinstyle="miter"/>
              </v:line>
            </w:pict>
          </mc:Fallback>
        </mc:AlternateContent>
      </w:r>
      <w:r w:rsidR="00E2237A" w:rsidRPr="00BC1CFB">
        <w:rPr>
          <w:b/>
          <w:bCs/>
          <w:color w:val="0077B5"/>
        </w:rPr>
        <w:t>REFERENCES</w:t>
      </w:r>
    </w:p>
    <w:p w14:paraId="1A5D973B" w14:textId="13069F05" w:rsidR="00E2237A" w:rsidRPr="00766408" w:rsidRDefault="00E2237A" w:rsidP="00D26F47">
      <w:pPr>
        <w:spacing w:before="160" w:after="0"/>
        <w:rPr>
          <w:sz w:val="24"/>
          <w:szCs w:val="24"/>
        </w:rPr>
      </w:pPr>
      <w:r w:rsidRPr="00766408">
        <w:rPr>
          <w:sz w:val="24"/>
          <w:szCs w:val="24"/>
        </w:rPr>
        <w:t>Available on request</w:t>
      </w:r>
    </w:p>
    <w:sectPr w:rsidR="00E2237A" w:rsidRPr="00766408" w:rsidSect="00E840D7">
      <w:pgSz w:w="12240" w:h="15840" w:code="1"/>
      <w:pgMar w:top="1134" w:right="1134" w:bottom="1134" w:left="1134" w:header="851" w:footer="851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022772"/>
    <w:multiLevelType w:val="multilevel"/>
    <w:tmpl w:val="D6425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38D6397"/>
    <w:multiLevelType w:val="multilevel"/>
    <w:tmpl w:val="E3FCF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00D7D3D"/>
    <w:multiLevelType w:val="hybridMultilevel"/>
    <w:tmpl w:val="D7C896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E32839"/>
    <w:multiLevelType w:val="multilevel"/>
    <w:tmpl w:val="81C847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58361340">
    <w:abstractNumId w:val="1"/>
  </w:num>
  <w:num w:numId="2" w16cid:durableId="505827244">
    <w:abstractNumId w:val="2"/>
  </w:num>
  <w:num w:numId="3" w16cid:durableId="89015252">
    <w:abstractNumId w:val="3"/>
  </w:num>
  <w:num w:numId="4" w16cid:durableId="6110108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82"/>
  <w:proofState w:spelling="clean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NjcyNLewtDA1MDZR0lEKTi0uzszPAymwrAUAcyZuLiwAAAA="/>
  </w:docVars>
  <w:rsids>
    <w:rsidRoot w:val="00C2475B"/>
    <w:rsid w:val="00020080"/>
    <w:rsid w:val="00027885"/>
    <w:rsid w:val="00076AA2"/>
    <w:rsid w:val="0009436A"/>
    <w:rsid w:val="000B4C24"/>
    <w:rsid w:val="000D2A89"/>
    <w:rsid w:val="000E4BC7"/>
    <w:rsid w:val="001013BE"/>
    <w:rsid w:val="001014BF"/>
    <w:rsid w:val="0010263D"/>
    <w:rsid w:val="00116F62"/>
    <w:rsid w:val="00160911"/>
    <w:rsid w:val="00174295"/>
    <w:rsid w:val="0018154F"/>
    <w:rsid w:val="001C6A85"/>
    <w:rsid w:val="00212405"/>
    <w:rsid w:val="0023414F"/>
    <w:rsid w:val="00264480"/>
    <w:rsid w:val="00273BF6"/>
    <w:rsid w:val="002954EF"/>
    <w:rsid w:val="002A1E97"/>
    <w:rsid w:val="002D0981"/>
    <w:rsid w:val="002D3F77"/>
    <w:rsid w:val="003103FC"/>
    <w:rsid w:val="00310CAE"/>
    <w:rsid w:val="003154F2"/>
    <w:rsid w:val="0032040B"/>
    <w:rsid w:val="0032211A"/>
    <w:rsid w:val="00337E85"/>
    <w:rsid w:val="0035036C"/>
    <w:rsid w:val="0039024D"/>
    <w:rsid w:val="00391B1A"/>
    <w:rsid w:val="003C20B8"/>
    <w:rsid w:val="003C4C89"/>
    <w:rsid w:val="003D719E"/>
    <w:rsid w:val="003E5826"/>
    <w:rsid w:val="00430B31"/>
    <w:rsid w:val="00440DC5"/>
    <w:rsid w:val="00485079"/>
    <w:rsid w:val="00485998"/>
    <w:rsid w:val="004A66B7"/>
    <w:rsid w:val="004B5E3D"/>
    <w:rsid w:val="004E37F2"/>
    <w:rsid w:val="004F47D9"/>
    <w:rsid w:val="00514278"/>
    <w:rsid w:val="005200F4"/>
    <w:rsid w:val="005460BE"/>
    <w:rsid w:val="00553CC8"/>
    <w:rsid w:val="00565B68"/>
    <w:rsid w:val="00571012"/>
    <w:rsid w:val="00583208"/>
    <w:rsid w:val="0058434E"/>
    <w:rsid w:val="005E2342"/>
    <w:rsid w:val="00610EB8"/>
    <w:rsid w:val="00690132"/>
    <w:rsid w:val="006C3D00"/>
    <w:rsid w:val="006F30BE"/>
    <w:rsid w:val="006F656E"/>
    <w:rsid w:val="00735F90"/>
    <w:rsid w:val="007375B5"/>
    <w:rsid w:val="00751049"/>
    <w:rsid w:val="007565ED"/>
    <w:rsid w:val="00766408"/>
    <w:rsid w:val="007961D8"/>
    <w:rsid w:val="007A2944"/>
    <w:rsid w:val="007A4995"/>
    <w:rsid w:val="007B42ED"/>
    <w:rsid w:val="007C13C9"/>
    <w:rsid w:val="007F727D"/>
    <w:rsid w:val="0082354D"/>
    <w:rsid w:val="0083004F"/>
    <w:rsid w:val="00841137"/>
    <w:rsid w:val="00845E96"/>
    <w:rsid w:val="00846D7B"/>
    <w:rsid w:val="00873AC6"/>
    <w:rsid w:val="008744D6"/>
    <w:rsid w:val="008836AA"/>
    <w:rsid w:val="00893505"/>
    <w:rsid w:val="00897C45"/>
    <w:rsid w:val="008C0925"/>
    <w:rsid w:val="008E3FC2"/>
    <w:rsid w:val="008F5BCD"/>
    <w:rsid w:val="00912879"/>
    <w:rsid w:val="00917871"/>
    <w:rsid w:val="00960E1E"/>
    <w:rsid w:val="00960E5C"/>
    <w:rsid w:val="0096502E"/>
    <w:rsid w:val="00973BFD"/>
    <w:rsid w:val="009B625C"/>
    <w:rsid w:val="009C3C46"/>
    <w:rsid w:val="009E0A0E"/>
    <w:rsid w:val="009E1BA0"/>
    <w:rsid w:val="009E4B41"/>
    <w:rsid w:val="009F5C29"/>
    <w:rsid w:val="00A00388"/>
    <w:rsid w:val="00A019CE"/>
    <w:rsid w:val="00A13725"/>
    <w:rsid w:val="00A303AB"/>
    <w:rsid w:val="00A70F8E"/>
    <w:rsid w:val="00AB0EC9"/>
    <w:rsid w:val="00AB5165"/>
    <w:rsid w:val="00AD4C52"/>
    <w:rsid w:val="00AF2B38"/>
    <w:rsid w:val="00B35D6D"/>
    <w:rsid w:val="00B6633C"/>
    <w:rsid w:val="00B71A38"/>
    <w:rsid w:val="00B82457"/>
    <w:rsid w:val="00B90374"/>
    <w:rsid w:val="00BB38A5"/>
    <w:rsid w:val="00BB5BE9"/>
    <w:rsid w:val="00BC10E2"/>
    <w:rsid w:val="00BC1CFB"/>
    <w:rsid w:val="00BC2557"/>
    <w:rsid w:val="00BC67A6"/>
    <w:rsid w:val="00BD6746"/>
    <w:rsid w:val="00BD7C7D"/>
    <w:rsid w:val="00BE4DC0"/>
    <w:rsid w:val="00BF3D82"/>
    <w:rsid w:val="00C143A2"/>
    <w:rsid w:val="00C16D6D"/>
    <w:rsid w:val="00C2475B"/>
    <w:rsid w:val="00C3542E"/>
    <w:rsid w:val="00C774AF"/>
    <w:rsid w:val="00C91DB2"/>
    <w:rsid w:val="00CE5453"/>
    <w:rsid w:val="00CE5929"/>
    <w:rsid w:val="00CF7AF2"/>
    <w:rsid w:val="00D11C51"/>
    <w:rsid w:val="00D15106"/>
    <w:rsid w:val="00D26F47"/>
    <w:rsid w:val="00D378A4"/>
    <w:rsid w:val="00D75C0E"/>
    <w:rsid w:val="00D76A45"/>
    <w:rsid w:val="00D80AF6"/>
    <w:rsid w:val="00D916D1"/>
    <w:rsid w:val="00D97094"/>
    <w:rsid w:val="00DA015E"/>
    <w:rsid w:val="00DA3D99"/>
    <w:rsid w:val="00DD26F0"/>
    <w:rsid w:val="00E2237A"/>
    <w:rsid w:val="00E505EC"/>
    <w:rsid w:val="00E544CB"/>
    <w:rsid w:val="00E70A5C"/>
    <w:rsid w:val="00E840D7"/>
    <w:rsid w:val="00E8602A"/>
    <w:rsid w:val="00EB24B7"/>
    <w:rsid w:val="00ED6D7B"/>
    <w:rsid w:val="00ED7E9D"/>
    <w:rsid w:val="00EE368C"/>
    <w:rsid w:val="00F23138"/>
    <w:rsid w:val="00F41FDC"/>
    <w:rsid w:val="00F469EC"/>
    <w:rsid w:val="00F61A15"/>
    <w:rsid w:val="00F67269"/>
    <w:rsid w:val="00F915EF"/>
    <w:rsid w:val="00FE6946"/>
    <w:rsid w:val="00FE7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DA17B55"/>
  <w15:chartTrackingRefBased/>
  <w15:docId w15:val="{9396662D-43F4-4E8F-8C07-DC137EFB9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237A"/>
  </w:style>
  <w:style w:type="paragraph" w:styleId="Heading1">
    <w:name w:val="heading 1"/>
    <w:basedOn w:val="Normal"/>
    <w:next w:val="Normal"/>
    <w:link w:val="Heading1Char"/>
    <w:uiPriority w:val="9"/>
    <w:qFormat/>
    <w:rsid w:val="004E37F2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37F2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E37F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E37F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E37F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E37F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E37F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E37F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E37F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37F2"/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4E37F2"/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7375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75B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E37F2"/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E37F2"/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E37F2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E37F2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E37F2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E37F2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E37F2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E37F2"/>
    <w:pPr>
      <w:spacing w:line="240" w:lineRule="auto"/>
    </w:pPr>
    <w:rPr>
      <w:b/>
      <w:bCs/>
      <w:smallCaps/>
      <w:color w:val="4472C4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4E37F2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E37F2"/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E37F2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4E37F2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4E37F2"/>
    <w:rPr>
      <w:b/>
      <w:bCs/>
    </w:rPr>
  </w:style>
  <w:style w:type="character" w:styleId="Emphasis">
    <w:name w:val="Emphasis"/>
    <w:basedOn w:val="DefaultParagraphFont"/>
    <w:uiPriority w:val="20"/>
    <w:qFormat/>
    <w:rsid w:val="004E37F2"/>
    <w:rPr>
      <w:i/>
      <w:iCs/>
    </w:rPr>
  </w:style>
  <w:style w:type="paragraph" w:styleId="NoSpacing">
    <w:name w:val="No Spacing"/>
    <w:uiPriority w:val="1"/>
    <w:qFormat/>
    <w:rsid w:val="004E37F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E37F2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E37F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E37F2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E37F2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4E37F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4E37F2"/>
    <w:rPr>
      <w:b w:val="0"/>
      <w:bCs w:val="0"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4E37F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4E37F2"/>
    <w:rPr>
      <w:b/>
      <w:bCs/>
      <w:smallCaps/>
      <w:color w:val="4472C4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4E37F2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E37F2"/>
    <w:pPr>
      <w:outlineLvl w:val="9"/>
    </w:pPr>
  </w:style>
  <w:style w:type="paragraph" w:styleId="ListParagraph">
    <w:name w:val="List Paragraph"/>
    <w:basedOn w:val="Normal"/>
    <w:uiPriority w:val="34"/>
    <w:qFormat/>
    <w:rsid w:val="00440DC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C1C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2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3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yperlink" Target="https://www.linkedin.com/in/akshay-patel-2303/" TargetMode="Externa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image" Target="media/image2.png" /><Relationship Id="rId5" Type="http://schemas.openxmlformats.org/officeDocument/2006/relationships/image" Target="media/image1.png" /><Relationship Id="rId4" Type="http://schemas.openxmlformats.org/officeDocument/2006/relationships/webSettings" Target="webSetting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2</Words>
  <Characters>586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liben Dasharathbhai Patel</dc:creator>
  <cp:keywords/>
  <dc:description/>
  <cp:lastModifiedBy>Akshay Patel</cp:lastModifiedBy>
  <cp:revision>2</cp:revision>
  <cp:lastPrinted>2024-04-01T19:56:00Z</cp:lastPrinted>
  <dcterms:created xsi:type="dcterms:W3CDTF">2024-05-06T16:01:00Z</dcterms:created>
  <dcterms:modified xsi:type="dcterms:W3CDTF">2024-05-06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6f1d294da942eeb4f9c248d7d315f5f4bab50e19bd51825900f6cf9d44fa2e</vt:lpwstr>
  </property>
</Properties>
</file>